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3CD0D" w14:textId="4FC8AB92" w:rsidR="009F2613" w:rsidRPr="003148A1" w:rsidRDefault="0030177C" w:rsidP="009F2613">
      <w:pPr>
        <w:pStyle w:val="Title"/>
        <w:rPr>
          <w:rFonts w:cs="Arial"/>
        </w:rPr>
      </w:pPr>
      <w:r w:rsidRPr="003148A1">
        <w:rPr>
          <w:rFonts w:cs="Arial"/>
        </w:rPr>
        <w:t>Optimising Models of Care for</w:t>
      </w:r>
      <w:r w:rsidR="00B716F5" w:rsidRPr="003148A1">
        <w:rPr>
          <w:rFonts w:cs="Arial"/>
        </w:rPr>
        <w:t xml:space="preserve"> Molecular R</w:t>
      </w:r>
      <w:r w:rsidR="004A42CE" w:rsidRPr="003148A1">
        <w:rPr>
          <w:rFonts w:cs="Arial"/>
        </w:rPr>
        <w:t>adio</w:t>
      </w:r>
      <w:r w:rsidR="00B716F5" w:rsidRPr="003148A1">
        <w:rPr>
          <w:rFonts w:cs="Arial"/>
        </w:rPr>
        <w:t>therapy</w:t>
      </w:r>
      <w:r w:rsidRPr="003148A1">
        <w:rPr>
          <w:rFonts w:cs="Arial"/>
        </w:rPr>
        <w:t xml:space="preserve"> </w:t>
      </w:r>
      <w:r w:rsidRPr="003148A1">
        <w:rPr>
          <w:rFonts w:cs="Arial"/>
        </w:rPr>
        <w:br/>
        <w:t>at</w:t>
      </w:r>
      <w:r w:rsidR="000A6981" w:rsidRPr="003148A1">
        <w:rPr>
          <w:rFonts w:cs="Arial"/>
        </w:rPr>
        <w:t xml:space="preserve"> [</w:t>
      </w:r>
      <w:r w:rsidR="000A6981" w:rsidRPr="003148A1">
        <w:rPr>
          <w:rFonts w:cs="Arial"/>
          <w:highlight w:val="yellow"/>
        </w:rPr>
        <w:t>Insert name</w:t>
      </w:r>
      <w:r w:rsidR="000A6981" w:rsidRPr="003148A1">
        <w:rPr>
          <w:rFonts w:cs="Arial"/>
        </w:rPr>
        <w:t>]</w:t>
      </w:r>
      <w:r w:rsidR="00AF23E5" w:rsidRPr="003148A1">
        <w:rPr>
          <w:rFonts w:cs="Arial"/>
        </w:rPr>
        <w:t xml:space="preserve"> </w:t>
      </w:r>
    </w:p>
    <w:p w14:paraId="22AE41E4" w14:textId="77777777" w:rsidR="000A6981" w:rsidRPr="003148A1" w:rsidRDefault="002874C3" w:rsidP="000A6981">
      <w:pPr>
        <w:pStyle w:val="Title"/>
        <w:rPr>
          <w:rFonts w:cs="Arial"/>
        </w:rPr>
      </w:pPr>
      <w:r w:rsidRPr="003148A1">
        <w:rPr>
          <w:rFonts w:cs="Arial"/>
        </w:rPr>
        <w:t xml:space="preserve">Service Evaluation </w:t>
      </w:r>
      <w:r w:rsidR="00AF23E5" w:rsidRPr="003148A1">
        <w:rPr>
          <w:rFonts w:cs="Arial"/>
        </w:rPr>
        <w:t xml:space="preserve">Meeting </w:t>
      </w:r>
      <w:r w:rsidR="000A6981" w:rsidRPr="003148A1">
        <w:rPr>
          <w:rFonts w:cs="Arial"/>
        </w:rPr>
        <w:t>Agenda</w:t>
      </w:r>
    </w:p>
    <w:p w14:paraId="12229D53" w14:textId="77777777" w:rsidR="009F2613" w:rsidRPr="003148A1" w:rsidRDefault="009F2613" w:rsidP="009F2613">
      <w:pPr>
        <w:jc w:val="center"/>
        <w:rPr>
          <w:rFonts w:cs="Arial"/>
          <w:highlight w:val="yellow"/>
        </w:rPr>
      </w:pPr>
      <w:r w:rsidRPr="003148A1">
        <w:rPr>
          <w:rFonts w:cs="Arial"/>
          <w:highlight w:val="yellow"/>
        </w:rPr>
        <w:t>[insert meeting date]</w:t>
      </w:r>
    </w:p>
    <w:p w14:paraId="54FA364B" w14:textId="77777777" w:rsidR="009F2613" w:rsidRPr="003148A1" w:rsidRDefault="009F2613" w:rsidP="009F2613">
      <w:pPr>
        <w:jc w:val="center"/>
        <w:rPr>
          <w:rFonts w:cs="Arial"/>
        </w:rPr>
      </w:pPr>
      <w:r w:rsidRPr="003148A1">
        <w:rPr>
          <w:rFonts w:cs="Arial"/>
          <w:highlight w:val="yellow"/>
        </w:rPr>
        <w:t>[insert meeting location]</w:t>
      </w:r>
    </w:p>
    <w:p w14:paraId="1E01BD7B" w14:textId="77777777" w:rsidR="009F2613" w:rsidRPr="003148A1" w:rsidRDefault="009F2613" w:rsidP="009F2613">
      <w:pPr>
        <w:jc w:val="center"/>
        <w:rPr>
          <w:rFonts w:cs="Arial"/>
        </w:rPr>
      </w:pP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9242"/>
      </w:tblGrid>
      <w:tr w:rsidR="002C65B7" w:rsidRPr="003148A1" w14:paraId="203598F0" w14:textId="77777777" w:rsidTr="002C65B7">
        <w:trPr>
          <w:trHeight w:val="762"/>
        </w:trPr>
        <w:tc>
          <w:tcPr>
            <w:tcW w:w="9242" w:type="dxa"/>
            <w:shd w:val="clear" w:color="auto" w:fill="D9D9D9" w:themeFill="background1" w:themeFillShade="D9"/>
            <w:vAlign w:val="center"/>
          </w:tcPr>
          <w:p w14:paraId="3B594AB3" w14:textId="50299E81" w:rsidR="002C65B7" w:rsidRPr="003148A1" w:rsidRDefault="002C65B7" w:rsidP="004B3BAF">
            <w:pPr>
              <w:jc w:val="center"/>
              <w:rPr>
                <w:rFonts w:cs="Arial"/>
              </w:rPr>
            </w:pPr>
            <w:r w:rsidRPr="003148A1">
              <w:rPr>
                <w:rFonts w:cs="Arial"/>
              </w:rPr>
              <w:t xml:space="preserve">To ensure you have the </w:t>
            </w:r>
            <w:r w:rsidR="004B3BAF" w:rsidRPr="003148A1">
              <w:rPr>
                <w:rFonts w:cs="Arial"/>
              </w:rPr>
              <w:t xml:space="preserve">appropriate </w:t>
            </w:r>
            <w:r w:rsidRPr="003148A1">
              <w:rPr>
                <w:rFonts w:cs="Arial"/>
              </w:rPr>
              <w:t>stakeholders present, you may need to shorten the meeting and/or have multiple meetings and adapt the agenda accordingly</w:t>
            </w:r>
            <w:r w:rsidR="00F71484" w:rsidRPr="003148A1">
              <w:rPr>
                <w:rFonts w:cs="Arial"/>
              </w:rPr>
              <w:t>.</w:t>
            </w:r>
          </w:p>
        </w:tc>
      </w:tr>
    </w:tbl>
    <w:p w14:paraId="5F918ACC" w14:textId="77777777" w:rsidR="00FE6C7D" w:rsidRPr="003148A1" w:rsidRDefault="00FE6C7D" w:rsidP="009F2613">
      <w:pPr>
        <w:jc w:val="center"/>
        <w:rPr>
          <w:rFonts w:cs="Arial"/>
        </w:rPr>
      </w:pPr>
    </w:p>
    <w:tbl>
      <w:tblPr>
        <w:tblStyle w:val="MediumShading1-Accent1"/>
        <w:tblW w:w="0" w:type="auto"/>
        <w:tblBorders>
          <w:top w:val="single" w:sz="4" w:space="0" w:color="071D49"/>
          <w:left w:val="none" w:sz="0" w:space="0" w:color="auto"/>
          <w:bottom w:val="single" w:sz="4" w:space="0" w:color="071D49"/>
          <w:right w:val="none" w:sz="0" w:space="0" w:color="auto"/>
          <w:insideH w:val="single" w:sz="4" w:space="0" w:color="071D49"/>
        </w:tblBorders>
        <w:tblLook w:val="06A0" w:firstRow="1" w:lastRow="0" w:firstColumn="1" w:lastColumn="0" w:noHBand="1" w:noVBand="1"/>
      </w:tblPr>
      <w:tblGrid>
        <w:gridCol w:w="1005"/>
        <w:gridCol w:w="6008"/>
        <w:gridCol w:w="2003"/>
      </w:tblGrid>
      <w:tr w:rsidR="001C79DF" w:rsidRPr="003148A1" w14:paraId="73B338FC" w14:textId="77777777" w:rsidTr="003648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tcBorders>
              <w:top w:val="single" w:sz="4" w:space="0" w:color="A1D862" w:themeColor="accent1"/>
              <w:left w:val="single" w:sz="4" w:space="0" w:color="A1D862" w:themeColor="accent1"/>
              <w:bottom w:val="nil"/>
            </w:tcBorders>
          </w:tcPr>
          <w:p w14:paraId="43CED02E" w14:textId="77777777" w:rsidR="001C79DF" w:rsidRPr="003148A1" w:rsidRDefault="001C79DF" w:rsidP="00A75FF1">
            <w:pPr>
              <w:rPr>
                <w:rFonts w:cs="Arial"/>
              </w:rPr>
            </w:pPr>
            <w:r w:rsidRPr="003148A1">
              <w:rPr>
                <w:rFonts w:cs="Arial"/>
              </w:rPr>
              <w:t>Time</w:t>
            </w:r>
          </w:p>
        </w:tc>
        <w:tc>
          <w:tcPr>
            <w:tcW w:w="6175" w:type="dxa"/>
            <w:tcBorders>
              <w:top w:val="single" w:sz="4" w:space="0" w:color="A1D862" w:themeColor="accent1"/>
              <w:bottom w:val="nil"/>
            </w:tcBorders>
          </w:tcPr>
          <w:p w14:paraId="70154CE6" w14:textId="77777777" w:rsidR="001C79DF" w:rsidRPr="003148A1" w:rsidRDefault="001C79DF" w:rsidP="009F26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148A1">
              <w:rPr>
                <w:rFonts w:cs="Arial"/>
              </w:rPr>
              <w:t>Agenda Item</w:t>
            </w:r>
          </w:p>
        </w:tc>
        <w:tc>
          <w:tcPr>
            <w:tcW w:w="2046" w:type="dxa"/>
            <w:tcBorders>
              <w:top w:val="single" w:sz="4" w:space="0" w:color="A1D862" w:themeColor="accent1"/>
              <w:bottom w:val="nil"/>
              <w:right w:val="single" w:sz="4" w:space="0" w:color="A1D862" w:themeColor="accent1"/>
            </w:tcBorders>
          </w:tcPr>
          <w:p w14:paraId="7C340BBC" w14:textId="77777777" w:rsidR="001C79DF" w:rsidRPr="003148A1" w:rsidRDefault="001C79DF" w:rsidP="001C79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148A1">
              <w:rPr>
                <w:rFonts w:cs="Arial"/>
              </w:rPr>
              <w:t>Lead</w:t>
            </w:r>
          </w:p>
        </w:tc>
      </w:tr>
      <w:tr w:rsidR="001C79DF" w:rsidRPr="003148A1" w14:paraId="76C57ADB" w14:textId="77777777" w:rsidTr="0036488E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tcBorders>
              <w:top w:val="nil"/>
            </w:tcBorders>
            <w:shd w:val="clear" w:color="auto" w:fill="auto"/>
          </w:tcPr>
          <w:p w14:paraId="3D9E07F8" w14:textId="77777777" w:rsidR="001C79DF" w:rsidRPr="003148A1" w:rsidRDefault="001C79DF" w:rsidP="009F2613">
            <w:pPr>
              <w:rPr>
                <w:rFonts w:cs="Arial"/>
                <w:szCs w:val="20"/>
              </w:rPr>
            </w:pPr>
            <w:r w:rsidRPr="003148A1">
              <w:rPr>
                <w:rFonts w:cs="Arial"/>
                <w:szCs w:val="20"/>
              </w:rPr>
              <w:t>9.00</w:t>
            </w:r>
          </w:p>
        </w:tc>
        <w:tc>
          <w:tcPr>
            <w:tcW w:w="6175" w:type="dxa"/>
            <w:tcBorders>
              <w:top w:val="nil"/>
            </w:tcBorders>
            <w:shd w:val="clear" w:color="auto" w:fill="auto"/>
          </w:tcPr>
          <w:p w14:paraId="72A488A3" w14:textId="77777777" w:rsidR="001C79DF" w:rsidRPr="003148A1" w:rsidRDefault="001C79DF" w:rsidP="000A69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3148A1">
              <w:rPr>
                <w:rFonts w:cs="Arial"/>
                <w:b/>
              </w:rPr>
              <w:t>Welcome, introductions and meeting objectives</w:t>
            </w:r>
          </w:p>
        </w:tc>
        <w:tc>
          <w:tcPr>
            <w:tcW w:w="2046" w:type="dxa"/>
            <w:tcBorders>
              <w:top w:val="nil"/>
            </w:tcBorders>
          </w:tcPr>
          <w:p w14:paraId="2D1AC35C" w14:textId="77777777" w:rsidR="001C79DF" w:rsidRPr="003148A1" w:rsidRDefault="001C79DF" w:rsidP="001C79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148A1">
              <w:rPr>
                <w:rFonts w:cs="Arial"/>
              </w:rPr>
              <w:t>[</w:t>
            </w:r>
            <w:r w:rsidRPr="003148A1">
              <w:rPr>
                <w:rFonts w:cs="Arial"/>
                <w:highlight w:val="yellow"/>
              </w:rPr>
              <w:t>Insert Chair’s name</w:t>
            </w:r>
            <w:r w:rsidRPr="003148A1">
              <w:rPr>
                <w:rFonts w:cs="Arial"/>
              </w:rPr>
              <w:t>]</w:t>
            </w:r>
          </w:p>
        </w:tc>
      </w:tr>
      <w:tr w:rsidR="001C79DF" w:rsidRPr="003148A1" w14:paraId="3E4C10C4" w14:textId="77777777" w:rsidTr="001C79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shd w:val="clear" w:color="auto" w:fill="auto"/>
          </w:tcPr>
          <w:p w14:paraId="11072CFB" w14:textId="77777777" w:rsidR="001C79DF" w:rsidRPr="003148A1" w:rsidRDefault="001C79DF" w:rsidP="009F2613">
            <w:pPr>
              <w:rPr>
                <w:rFonts w:cs="Arial"/>
                <w:szCs w:val="20"/>
              </w:rPr>
            </w:pPr>
            <w:r w:rsidRPr="003148A1">
              <w:rPr>
                <w:rFonts w:cs="Arial"/>
                <w:szCs w:val="20"/>
              </w:rPr>
              <w:t>9.15</w:t>
            </w:r>
          </w:p>
        </w:tc>
        <w:tc>
          <w:tcPr>
            <w:tcW w:w="6175" w:type="dxa"/>
            <w:shd w:val="clear" w:color="auto" w:fill="auto"/>
          </w:tcPr>
          <w:p w14:paraId="5B5551C1" w14:textId="77777777" w:rsidR="001C79DF" w:rsidRPr="003148A1" w:rsidRDefault="001C79DF" w:rsidP="00E058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/>
              </w:rPr>
            </w:pPr>
            <w:r w:rsidRPr="003148A1">
              <w:rPr>
                <w:rFonts w:cs="Arial"/>
                <w:b/>
              </w:rPr>
              <w:t>[</w:t>
            </w:r>
            <w:r w:rsidRPr="003148A1">
              <w:rPr>
                <w:rFonts w:cs="Arial"/>
                <w:b/>
                <w:highlight w:val="yellow"/>
              </w:rPr>
              <w:t>Insert name</w:t>
            </w:r>
            <w:r w:rsidRPr="003148A1">
              <w:rPr>
                <w:rFonts w:cs="Arial"/>
                <w:b/>
              </w:rPr>
              <w:t>] vision for service change</w:t>
            </w:r>
            <w:r w:rsidRPr="003148A1">
              <w:rPr>
                <w:rFonts w:cs="Arial"/>
              </w:rPr>
              <w:t xml:space="preserve"> </w:t>
            </w:r>
            <w:r w:rsidRPr="003148A1">
              <w:rPr>
                <w:rFonts w:cs="Arial"/>
              </w:rPr>
              <w:br/>
            </w:r>
            <w:r w:rsidRPr="003148A1">
              <w:rPr>
                <w:rFonts w:cs="Arial"/>
                <w:i/>
              </w:rPr>
              <w:t>Presentation (15 minutes)</w:t>
            </w:r>
          </w:p>
          <w:p w14:paraId="732E3845" w14:textId="77777777" w:rsidR="006F5625" w:rsidRPr="003148A1" w:rsidRDefault="006F5625" w:rsidP="00E058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046" w:type="dxa"/>
          </w:tcPr>
          <w:p w14:paraId="4F31A321" w14:textId="77777777" w:rsidR="001C79DF" w:rsidRPr="003148A1" w:rsidRDefault="001C79DF" w:rsidP="001C79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148A1">
              <w:rPr>
                <w:rFonts w:cs="Arial"/>
              </w:rPr>
              <w:t>[</w:t>
            </w:r>
            <w:r w:rsidRPr="003148A1">
              <w:rPr>
                <w:rFonts w:cs="Arial"/>
                <w:highlight w:val="yellow"/>
              </w:rPr>
              <w:t>Insert Presenter’s name</w:t>
            </w:r>
            <w:r w:rsidRPr="003148A1">
              <w:rPr>
                <w:rFonts w:cs="Arial"/>
              </w:rPr>
              <w:t>]</w:t>
            </w:r>
          </w:p>
        </w:tc>
      </w:tr>
      <w:tr w:rsidR="001C79DF" w:rsidRPr="003148A1" w14:paraId="58C32BAD" w14:textId="77777777" w:rsidTr="009E7895">
        <w:trPr>
          <w:trHeight w:val="15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shd w:val="clear" w:color="auto" w:fill="auto"/>
          </w:tcPr>
          <w:p w14:paraId="072BF8A3" w14:textId="77777777" w:rsidR="001C79DF" w:rsidRPr="003148A1" w:rsidRDefault="001C79DF" w:rsidP="009F2613">
            <w:pPr>
              <w:rPr>
                <w:rFonts w:cs="Arial"/>
                <w:szCs w:val="20"/>
              </w:rPr>
            </w:pPr>
            <w:r w:rsidRPr="003148A1">
              <w:rPr>
                <w:rFonts w:cs="Arial"/>
                <w:szCs w:val="20"/>
              </w:rPr>
              <w:t>9.30</w:t>
            </w:r>
          </w:p>
        </w:tc>
        <w:tc>
          <w:tcPr>
            <w:tcW w:w="6175" w:type="dxa"/>
            <w:shd w:val="clear" w:color="auto" w:fill="auto"/>
          </w:tcPr>
          <w:p w14:paraId="3CEE38FE" w14:textId="77777777" w:rsidR="001C79DF" w:rsidRPr="003148A1" w:rsidRDefault="001C79DF" w:rsidP="00C879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3148A1">
              <w:rPr>
                <w:rFonts w:cs="Arial"/>
                <w:b/>
              </w:rPr>
              <w:t>Understanding the [</w:t>
            </w:r>
            <w:r w:rsidRPr="003148A1">
              <w:rPr>
                <w:rFonts w:cs="Arial"/>
                <w:b/>
                <w:highlight w:val="yellow"/>
              </w:rPr>
              <w:t>Insert name</w:t>
            </w:r>
            <w:r w:rsidRPr="003148A1">
              <w:rPr>
                <w:rFonts w:cs="Arial"/>
                <w:b/>
              </w:rPr>
              <w:t>] patient population and demographics</w:t>
            </w:r>
          </w:p>
          <w:p w14:paraId="1A0D2F75" w14:textId="77777777" w:rsidR="001C79DF" w:rsidRPr="003148A1" w:rsidRDefault="001C79DF" w:rsidP="006E1DAC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/>
              </w:rPr>
            </w:pPr>
            <w:r w:rsidRPr="003148A1">
              <w:rPr>
                <w:rFonts w:cs="Arial"/>
                <w:i/>
              </w:rPr>
              <w:t>Presentation and facilitated discussion (30 minutes)</w:t>
            </w:r>
          </w:p>
          <w:p w14:paraId="06E2646A" w14:textId="306FA605" w:rsidR="001C79DF" w:rsidRPr="003148A1" w:rsidRDefault="001C79DF" w:rsidP="005C1528">
            <w:pPr>
              <w:pStyle w:val="Lv1bullet"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PGothic"/>
              </w:rPr>
            </w:pPr>
            <w:r w:rsidRPr="003148A1">
              <w:rPr>
                <w:rFonts w:eastAsia="MS PGothic"/>
                <w:color w:val="FF0000"/>
              </w:rPr>
              <w:t xml:space="preserve">[Insert a </w:t>
            </w:r>
            <w:r w:rsidR="00C02310" w:rsidRPr="003148A1">
              <w:rPr>
                <w:rFonts w:eastAsia="MS PGothic"/>
                <w:color w:val="FF0000"/>
              </w:rPr>
              <w:t>headline list</w:t>
            </w:r>
            <w:r w:rsidRPr="003148A1">
              <w:rPr>
                <w:rFonts w:eastAsia="MS PGothic"/>
                <w:color w:val="FF0000"/>
              </w:rPr>
              <w:t xml:space="preserve"> of </w:t>
            </w:r>
            <w:r w:rsidR="00C02310" w:rsidRPr="003148A1">
              <w:rPr>
                <w:rFonts w:eastAsia="MS PGothic"/>
                <w:color w:val="FF0000"/>
              </w:rPr>
              <w:t>outputs of service data collected</w:t>
            </w:r>
            <w:r w:rsidRPr="003148A1">
              <w:rPr>
                <w:rFonts w:eastAsia="MS PGothic"/>
                <w:color w:val="FF0000"/>
              </w:rPr>
              <w:t xml:space="preserve">. </w:t>
            </w:r>
            <w:r w:rsidR="005C1528" w:rsidRPr="003148A1">
              <w:rPr>
                <w:rFonts w:eastAsia="MS PGothic"/>
                <w:color w:val="FF0000"/>
              </w:rPr>
              <w:t>This m</w:t>
            </w:r>
            <w:r w:rsidR="006E1DAC" w:rsidRPr="003148A1">
              <w:rPr>
                <w:rFonts w:eastAsia="MS PGothic"/>
                <w:color w:val="FF0000"/>
              </w:rPr>
              <w:t>ay</w:t>
            </w:r>
            <w:r w:rsidRPr="003148A1">
              <w:rPr>
                <w:rFonts w:eastAsia="MS PGothic"/>
                <w:color w:val="FF0000"/>
              </w:rPr>
              <w:t xml:space="preserve"> include demographics, disease characteristics, geographical location</w:t>
            </w:r>
            <w:r w:rsidR="005C1528" w:rsidRPr="003148A1">
              <w:rPr>
                <w:rFonts w:eastAsia="MS PGothic"/>
                <w:color w:val="FF0000"/>
              </w:rPr>
              <w:t xml:space="preserve"> and</w:t>
            </w:r>
            <w:r w:rsidRPr="003148A1">
              <w:rPr>
                <w:rFonts w:eastAsia="MS PGothic"/>
                <w:color w:val="FF0000"/>
              </w:rPr>
              <w:t xml:space="preserve"> age]</w:t>
            </w:r>
          </w:p>
        </w:tc>
        <w:tc>
          <w:tcPr>
            <w:tcW w:w="2046" w:type="dxa"/>
          </w:tcPr>
          <w:p w14:paraId="3632DFDF" w14:textId="3884BC1C" w:rsidR="001C79DF" w:rsidRPr="003148A1" w:rsidRDefault="001C79DF" w:rsidP="001C79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148A1">
              <w:rPr>
                <w:rFonts w:cs="Arial"/>
              </w:rPr>
              <w:t>[</w:t>
            </w:r>
            <w:r w:rsidRPr="003148A1">
              <w:rPr>
                <w:rFonts w:cs="Arial"/>
                <w:highlight w:val="yellow"/>
              </w:rPr>
              <w:t xml:space="preserve">Insert </w:t>
            </w:r>
            <w:r w:rsidR="00E1520C" w:rsidRPr="003148A1">
              <w:rPr>
                <w:rFonts w:cs="Arial"/>
                <w:highlight w:val="yellow"/>
              </w:rPr>
              <w:t>Session Lead</w:t>
            </w:r>
            <w:r w:rsidRPr="003148A1">
              <w:rPr>
                <w:rFonts w:cs="Arial"/>
                <w:highlight w:val="yellow"/>
              </w:rPr>
              <w:t>’s name</w:t>
            </w:r>
            <w:r w:rsidRPr="003148A1">
              <w:rPr>
                <w:rFonts w:cs="Arial"/>
              </w:rPr>
              <w:t>]</w:t>
            </w:r>
          </w:p>
        </w:tc>
      </w:tr>
      <w:tr w:rsidR="001C79DF" w:rsidRPr="003148A1" w14:paraId="470DF275" w14:textId="77777777" w:rsidTr="009E7895">
        <w:trPr>
          <w:trHeight w:val="1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shd w:val="clear" w:color="auto" w:fill="auto"/>
          </w:tcPr>
          <w:p w14:paraId="526F787E" w14:textId="77777777" w:rsidR="001C79DF" w:rsidRPr="003148A1" w:rsidRDefault="00C02310" w:rsidP="009F2613">
            <w:pPr>
              <w:rPr>
                <w:rFonts w:cs="Arial"/>
                <w:szCs w:val="20"/>
              </w:rPr>
            </w:pPr>
            <w:r w:rsidRPr="003148A1">
              <w:rPr>
                <w:rFonts w:cs="Arial"/>
                <w:szCs w:val="20"/>
              </w:rPr>
              <w:t>10.00</w:t>
            </w:r>
          </w:p>
        </w:tc>
        <w:tc>
          <w:tcPr>
            <w:tcW w:w="6175" w:type="dxa"/>
            <w:shd w:val="clear" w:color="auto" w:fill="auto"/>
          </w:tcPr>
          <w:p w14:paraId="196E6227" w14:textId="77777777" w:rsidR="001C79DF" w:rsidRPr="003148A1" w:rsidRDefault="00C02310" w:rsidP="00C879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3148A1">
              <w:rPr>
                <w:rFonts w:cs="Arial"/>
                <w:b/>
              </w:rPr>
              <w:t>Seeing the patient perspective</w:t>
            </w:r>
          </w:p>
          <w:p w14:paraId="3AB8269E" w14:textId="77777777" w:rsidR="00C02310" w:rsidRPr="003148A1" w:rsidRDefault="00C02310" w:rsidP="006E1DAC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/>
              </w:rPr>
            </w:pPr>
            <w:r w:rsidRPr="003148A1">
              <w:rPr>
                <w:rFonts w:cs="Arial"/>
                <w:i/>
              </w:rPr>
              <w:t>Presentation and facilitated discussion (30 minutes)</w:t>
            </w:r>
          </w:p>
          <w:p w14:paraId="45AE5AEF" w14:textId="3FCAEED2" w:rsidR="00C02310" w:rsidRPr="003148A1" w:rsidRDefault="00C02310" w:rsidP="005C1528">
            <w:pPr>
              <w:pStyle w:val="Lv1bullet"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148A1">
              <w:rPr>
                <w:rFonts w:eastAsia="MS PGothic"/>
                <w:color w:val="FF0000"/>
              </w:rPr>
              <w:t xml:space="preserve">[Insert a headline list of outputs of patient </w:t>
            </w:r>
            <w:r w:rsidR="00CC2ED4" w:rsidRPr="003148A1">
              <w:rPr>
                <w:rFonts w:eastAsia="MS PGothic"/>
                <w:color w:val="FF0000"/>
              </w:rPr>
              <w:t>satisfaction</w:t>
            </w:r>
            <w:r w:rsidRPr="003148A1">
              <w:rPr>
                <w:rFonts w:eastAsia="MS PGothic"/>
                <w:color w:val="FF0000"/>
              </w:rPr>
              <w:t xml:space="preserve"> data collected. </w:t>
            </w:r>
            <w:r w:rsidR="005C1528" w:rsidRPr="003148A1">
              <w:rPr>
                <w:rFonts w:eastAsia="MS PGothic"/>
                <w:color w:val="FF0000"/>
              </w:rPr>
              <w:t>This m</w:t>
            </w:r>
            <w:r w:rsidR="006E1DAC" w:rsidRPr="003148A1">
              <w:rPr>
                <w:rFonts w:eastAsia="MS PGothic"/>
                <w:color w:val="FF0000"/>
              </w:rPr>
              <w:t>ay</w:t>
            </w:r>
            <w:r w:rsidRPr="003148A1">
              <w:rPr>
                <w:rFonts w:eastAsia="MS PGothic"/>
                <w:color w:val="FF0000"/>
              </w:rPr>
              <w:t xml:space="preserve"> include patient survey or other patient engagement/representation in the service design]</w:t>
            </w:r>
          </w:p>
        </w:tc>
        <w:tc>
          <w:tcPr>
            <w:tcW w:w="2046" w:type="dxa"/>
          </w:tcPr>
          <w:p w14:paraId="4CE34D01" w14:textId="7863D29A" w:rsidR="001C79DF" w:rsidRPr="003148A1" w:rsidRDefault="00C02310" w:rsidP="001C79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148A1">
              <w:rPr>
                <w:rFonts w:cs="Arial"/>
              </w:rPr>
              <w:t>[</w:t>
            </w:r>
            <w:r w:rsidRPr="003148A1">
              <w:rPr>
                <w:rFonts w:cs="Arial"/>
                <w:highlight w:val="yellow"/>
              </w:rPr>
              <w:t xml:space="preserve">Insert </w:t>
            </w:r>
            <w:r w:rsidR="00E1520C" w:rsidRPr="003148A1">
              <w:rPr>
                <w:rFonts w:cs="Arial"/>
                <w:highlight w:val="yellow"/>
              </w:rPr>
              <w:t>Session Lead</w:t>
            </w:r>
            <w:r w:rsidRPr="003148A1">
              <w:rPr>
                <w:rFonts w:cs="Arial"/>
                <w:highlight w:val="yellow"/>
              </w:rPr>
              <w:t>’s name</w:t>
            </w:r>
            <w:r w:rsidRPr="003148A1">
              <w:rPr>
                <w:rFonts w:cs="Arial"/>
              </w:rPr>
              <w:t>]</w:t>
            </w:r>
          </w:p>
        </w:tc>
      </w:tr>
      <w:tr w:rsidR="00C02310" w:rsidRPr="003148A1" w14:paraId="1CAF60A1" w14:textId="77777777" w:rsidTr="009E7895">
        <w:trPr>
          <w:trHeight w:val="1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shd w:val="clear" w:color="auto" w:fill="auto"/>
          </w:tcPr>
          <w:p w14:paraId="7D1B5D33" w14:textId="77777777" w:rsidR="00C02310" w:rsidRPr="003148A1" w:rsidRDefault="00C02310" w:rsidP="00C02310">
            <w:pPr>
              <w:rPr>
                <w:rFonts w:cs="Arial"/>
                <w:szCs w:val="20"/>
              </w:rPr>
            </w:pPr>
            <w:r w:rsidRPr="003148A1">
              <w:rPr>
                <w:rFonts w:cs="Arial"/>
                <w:szCs w:val="20"/>
              </w:rPr>
              <w:t>10.</w:t>
            </w:r>
            <w:r w:rsidR="005B65F5" w:rsidRPr="003148A1">
              <w:rPr>
                <w:rFonts w:cs="Arial"/>
                <w:szCs w:val="20"/>
              </w:rPr>
              <w:t>30</w:t>
            </w:r>
          </w:p>
        </w:tc>
        <w:tc>
          <w:tcPr>
            <w:tcW w:w="6175" w:type="dxa"/>
            <w:shd w:val="clear" w:color="auto" w:fill="auto"/>
          </w:tcPr>
          <w:p w14:paraId="1DD3608B" w14:textId="77777777" w:rsidR="00C02310" w:rsidRPr="003148A1" w:rsidRDefault="00C02310" w:rsidP="00C023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3148A1">
              <w:rPr>
                <w:rFonts w:cs="Arial"/>
                <w:b/>
              </w:rPr>
              <w:t>[Insert name] service resource use</w:t>
            </w:r>
          </w:p>
          <w:p w14:paraId="512B8771" w14:textId="399C7F3D" w:rsidR="00C02310" w:rsidRPr="003148A1" w:rsidRDefault="00C02310" w:rsidP="006E1DAC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/>
              </w:rPr>
            </w:pPr>
            <w:r w:rsidRPr="003148A1">
              <w:rPr>
                <w:rFonts w:cs="Arial"/>
                <w:i/>
              </w:rPr>
              <w:t>Presentation and facilitated discussion (</w:t>
            </w:r>
            <w:r w:rsidR="008522D0" w:rsidRPr="003148A1">
              <w:rPr>
                <w:rFonts w:cs="Arial"/>
                <w:i/>
              </w:rPr>
              <w:t>6</w:t>
            </w:r>
            <w:r w:rsidR="00E562E0" w:rsidRPr="003148A1">
              <w:rPr>
                <w:rFonts w:cs="Arial"/>
                <w:i/>
              </w:rPr>
              <w:t>0</w:t>
            </w:r>
            <w:r w:rsidRPr="003148A1">
              <w:rPr>
                <w:rFonts w:cs="Arial"/>
                <w:i/>
              </w:rPr>
              <w:t xml:space="preserve"> minutes)</w:t>
            </w:r>
          </w:p>
          <w:p w14:paraId="0DF7D6D1" w14:textId="2C7B0EC5" w:rsidR="00C02310" w:rsidRPr="003148A1" w:rsidRDefault="00C02310" w:rsidP="005C1528">
            <w:pPr>
              <w:pStyle w:val="Lv1bullet"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148A1">
              <w:rPr>
                <w:rFonts w:eastAsia="MS PGothic"/>
                <w:color w:val="FF0000"/>
              </w:rPr>
              <w:t xml:space="preserve">[Insert a headline list of outputs of </w:t>
            </w:r>
            <w:r w:rsidR="006E1DAC" w:rsidRPr="003148A1">
              <w:rPr>
                <w:rFonts w:eastAsia="MS PGothic"/>
                <w:color w:val="FF0000"/>
              </w:rPr>
              <w:t>resource</w:t>
            </w:r>
            <w:r w:rsidRPr="003148A1">
              <w:rPr>
                <w:rFonts w:eastAsia="MS PGothic"/>
                <w:color w:val="FF0000"/>
              </w:rPr>
              <w:t xml:space="preserve"> data collected. </w:t>
            </w:r>
            <w:r w:rsidR="005C1528" w:rsidRPr="003148A1">
              <w:rPr>
                <w:rFonts w:eastAsia="MS PGothic"/>
                <w:color w:val="FF0000"/>
              </w:rPr>
              <w:t xml:space="preserve">This may </w:t>
            </w:r>
            <w:r w:rsidRPr="003148A1">
              <w:rPr>
                <w:rFonts w:eastAsia="MS PGothic"/>
                <w:color w:val="FF0000"/>
              </w:rPr>
              <w:t xml:space="preserve">include </w:t>
            </w:r>
            <w:r w:rsidR="006E1DAC" w:rsidRPr="003148A1">
              <w:rPr>
                <w:rFonts w:eastAsia="MS PGothic"/>
                <w:color w:val="FF0000"/>
              </w:rPr>
              <w:t xml:space="preserve">resource use, costs and revenue, waiting times, staffing levels, </w:t>
            </w:r>
            <w:r w:rsidR="00B716F5" w:rsidRPr="003148A1">
              <w:rPr>
                <w:rFonts w:eastAsia="MS PGothic"/>
                <w:color w:val="FF0000"/>
              </w:rPr>
              <w:t>radio</w:t>
            </w:r>
            <w:r w:rsidR="006E1DAC" w:rsidRPr="003148A1">
              <w:rPr>
                <w:rFonts w:eastAsia="MS PGothic"/>
                <w:color w:val="FF0000"/>
              </w:rPr>
              <w:t xml:space="preserve">pharmacy </w:t>
            </w:r>
            <w:r w:rsidR="003729D3">
              <w:rPr>
                <w:rFonts w:eastAsia="MS PGothic"/>
                <w:color w:val="FF0000"/>
              </w:rPr>
              <w:t xml:space="preserve">and required </w:t>
            </w:r>
            <w:r w:rsidR="006E1DAC" w:rsidRPr="003148A1">
              <w:rPr>
                <w:rFonts w:eastAsia="MS PGothic"/>
                <w:color w:val="FF0000"/>
              </w:rPr>
              <w:t>metrics</w:t>
            </w:r>
            <w:r w:rsidRPr="003148A1">
              <w:rPr>
                <w:rFonts w:eastAsia="MS PGothic"/>
                <w:color w:val="FF0000"/>
              </w:rPr>
              <w:t>]</w:t>
            </w:r>
          </w:p>
        </w:tc>
        <w:tc>
          <w:tcPr>
            <w:tcW w:w="2046" w:type="dxa"/>
          </w:tcPr>
          <w:p w14:paraId="77F8BE74" w14:textId="46BD4D71" w:rsidR="00C02310" w:rsidRPr="003148A1" w:rsidRDefault="00C02310" w:rsidP="00C02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148A1">
              <w:rPr>
                <w:rFonts w:cs="Arial"/>
              </w:rPr>
              <w:t>[</w:t>
            </w:r>
            <w:r w:rsidRPr="003148A1">
              <w:rPr>
                <w:rFonts w:cs="Arial"/>
                <w:highlight w:val="yellow"/>
              </w:rPr>
              <w:t xml:space="preserve">Insert </w:t>
            </w:r>
            <w:r w:rsidR="00E1520C" w:rsidRPr="003148A1">
              <w:rPr>
                <w:rFonts w:cs="Arial"/>
                <w:highlight w:val="yellow"/>
              </w:rPr>
              <w:t>Session Lead</w:t>
            </w:r>
            <w:r w:rsidRPr="003148A1">
              <w:rPr>
                <w:rFonts w:cs="Arial"/>
                <w:highlight w:val="yellow"/>
              </w:rPr>
              <w:t>’s name</w:t>
            </w:r>
            <w:r w:rsidRPr="003148A1">
              <w:rPr>
                <w:rFonts w:cs="Arial"/>
              </w:rPr>
              <w:t>]</w:t>
            </w:r>
          </w:p>
        </w:tc>
      </w:tr>
      <w:tr w:rsidR="00C02310" w:rsidRPr="003148A1" w14:paraId="6ACD3F88" w14:textId="77777777" w:rsidTr="002B627C">
        <w:trPr>
          <w:trHeight w:val="4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shd w:val="clear" w:color="auto" w:fill="D9D9D9" w:themeFill="background1" w:themeFillShade="D9"/>
          </w:tcPr>
          <w:p w14:paraId="0F1AB6F7" w14:textId="43CA0760" w:rsidR="00C02310" w:rsidRPr="003148A1" w:rsidRDefault="00C02310" w:rsidP="008522D0">
            <w:pPr>
              <w:rPr>
                <w:rFonts w:cs="Arial"/>
                <w:szCs w:val="20"/>
              </w:rPr>
            </w:pPr>
            <w:r w:rsidRPr="003148A1">
              <w:rPr>
                <w:rFonts w:cs="Arial"/>
                <w:szCs w:val="20"/>
              </w:rPr>
              <w:t>1</w:t>
            </w:r>
            <w:r w:rsidR="006E1DAC" w:rsidRPr="003148A1">
              <w:rPr>
                <w:rFonts w:cs="Arial"/>
                <w:szCs w:val="20"/>
              </w:rPr>
              <w:t>1</w:t>
            </w:r>
            <w:r w:rsidR="008522D0" w:rsidRPr="003148A1">
              <w:rPr>
                <w:rFonts w:cs="Arial"/>
                <w:szCs w:val="20"/>
              </w:rPr>
              <w:t>.3</w:t>
            </w:r>
            <w:r w:rsidR="00E562E0" w:rsidRPr="003148A1">
              <w:rPr>
                <w:rFonts w:cs="Arial"/>
                <w:szCs w:val="20"/>
              </w:rPr>
              <w:t>0</w:t>
            </w:r>
          </w:p>
        </w:tc>
        <w:tc>
          <w:tcPr>
            <w:tcW w:w="6175" w:type="dxa"/>
            <w:shd w:val="clear" w:color="auto" w:fill="D9D9D9" w:themeFill="background1" w:themeFillShade="D9"/>
          </w:tcPr>
          <w:p w14:paraId="0EE9D73C" w14:textId="414502BB" w:rsidR="00C02310" w:rsidRPr="003148A1" w:rsidRDefault="00C02310" w:rsidP="00C023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3148A1">
              <w:rPr>
                <w:rFonts w:cs="Arial"/>
                <w:b/>
              </w:rPr>
              <w:t>Coffee</w:t>
            </w:r>
            <w:r w:rsidR="008522D0" w:rsidRPr="003148A1">
              <w:rPr>
                <w:rFonts w:cs="Arial"/>
                <w:b/>
              </w:rPr>
              <w:t xml:space="preserve"> break</w:t>
            </w:r>
          </w:p>
        </w:tc>
        <w:tc>
          <w:tcPr>
            <w:tcW w:w="2046" w:type="dxa"/>
            <w:shd w:val="clear" w:color="auto" w:fill="D9D9D9" w:themeFill="background1" w:themeFillShade="D9"/>
          </w:tcPr>
          <w:p w14:paraId="3BF2C06F" w14:textId="77777777" w:rsidR="00C02310" w:rsidRPr="003148A1" w:rsidRDefault="00C02310" w:rsidP="00C02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C02310" w:rsidRPr="003148A1" w14:paraId="3DD8A6AB" w14:textId="77777777" w:rsidTr="001C79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shd w:val="clear" w:color="auto" w:fill="auto"/>
          </w:tcPr>
          <w:p w14:paraId="5F0B431C" w14:textId="16D3FF45" w:rsidR="00C02310" w:rsidRPr="003148A1" w:rsidRDefault="00C02310" w:rsidP="008522D0">
            <w:pPr>
              <w:rPr>
                <w:rFonts w:cs="Arial"/>
                <w:szCs w:val="20"/>
              </w:rPr>
            </w:pPr>
            <w:r w:rsidRPr="003148A1">
              <w:rPr>
                <w:rFonts w:cs="Arial"/>
                <w:szCs w:val="20"/>
              </w:rPr>
              <w:t>11</w:t>
            </w:r>
            <w:r w:rsidR="00475273" w:rsidRPr="003148A1">
              <w:rPr>
                <w:rFonts w:cs="Arial"/>
                <w:szCs w:val="20"/>
              </w:rPr>
              <w:t>.</w:t>
            </w:r>
            <w:r w:rsidR="008522D0" w:rsidRPr="003148A1">
              <w:rPr>
                <w:rFonts w:cs="Arial"/>
                <w:szCs w:val="20"/>
              </w:rPr>
              <w:t>4</w:t>
            </w:r>
            <w:r w:rsidR="00E562E0" w:rsidRPr="003148A1">
              <w:rPr>
                <w:rFonts w:cs="Arial"/>
                <w:szCs w:val="20"/>
              </w:rPr>
              <w:t>5</w:t>
            </w:r>
          </w:p>
        </w:tc>
        <w:tc>
          <w:tcPr>
            <w:tcW w:w="6175" w:type="dxa"/>
            <w:shd w:val="clear" w:color="auto" w:fill="auto"/>
          </w:tcPr>
          <w:p w14:paraId="4E1A6901" w14:textId="77777777" w:rsidR="00C02310" w:rsidRPr="003148A1" w:rsidRDefault="00475273" w:rsidP="00C023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3148A1">
              <w:rPr>
                <w:rFonts w:cs="Arial"/>
                <w:b/>
              </w:rPr>
              <w:t>Opportunities to optimise the service and alternative model approaches</w:t>
            </w:r>
          </w:p>
          <w:p w14:paraId="663B316A" w14:textId="77777777" w:rsidR="006E1DAC" w:rsidRPr="003148A1" w:rsidRDefault="006E1DAC" w:rsidP="006F5625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/>
              </w:rPr>
            </w:pPr>
            <w:r w:rsidRPr="003148A1">
              <w:rPr>
                <w:rFonts w:cs="Arial"/>
                <w:i/>
              </w:rPr>
              <w:t>Brainstorming exercise</w:t>
            </w:r>
            <w:r w:rsidR="00E562E0" w:rsidRPr="003148A1">
              <w:rPr>
                <w:rFonts w:cs="Arial"/>
                <w:i/>
              </w:rPr>
              <w:t>s</w:t>
            </w:r>
            <w:r w:rsidRPr="003148A1">
              <w:rPr>
                <w:rFonts w:cs="Arial"/>
                <w:i/>
              </w:rPr>
              <w:t xml:space="preserve"> and facilitated discussion (</w:t>
            </w:r>
            <w:r w:rsidR="000D2553" w:rsidRPr="003148A1">
              <w:rPr>
                <w:rFonts w:cs="Arial"/>
                <w:i/>
              </w:rPr>
              <w:t>60</w:t>
            </w:r>
            <w:r w:rsidRPr="003148A1">
              <w:rPr>
                <w:rFonts w:cs="Arial"/>
                <w:i/>
              </w:rPr>
              <w:t xml:space="preserve"> minutes)</w:t>
            </w:r>
          </w:p>
          <w:p w14:paraId="07E3987C" w14:textId="77777777" w:rsidR="006F5625" w:rsidRPr="003148A1" w:rsidDel="00CB541A" w:rsidRDefault="006F5625" w:rsidP="006F5625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/>
              </w:rPr>
            </w:pPr>
          </w:p>
        </w:tc>
        <w:tc>
          <w:tcPr>
            <w:tcW w:w="2046" w:type="dxa"/>
          </w:tcPr>
          <w:p w14:paraId="415D92E1" w14:textId="03D97882" w:rsidR="00C02310" w:rsidRPr="003148A1" w:rsidRDefault="006E1DAC" w:rsidP="00C02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148A1">
              <w:rPr>
                <w:rFonts w:cs="Arial"/>
              </w:rPr>
              <w:t>[</w:t>
            </w:r>
            <w:r w:rsidRPr="003148A1">
              <w:rPr>
                <w:rFonts w:cs="Arial"/>
                <w:highlight w:val="yellow"/>
              </w:rPr>
              <w:t xml:space="preserve">Insert </w:t>
            </w:r>
            <w:r w:rsidR="00E1520C" w:rsidRPr="003148A1">
              <w:rPr>
                <w:rFonts w:cs="Arial"/>
                <w:highlight w:val="yellow"/>
              </w:rPr>
              <w:t>Session Lead’s</w:t>
            </w:r>
            <w:r w:rsidRPr="003148A1">
              <w:rPr>
                <w:rFonts w:cs="Arial"/>
                <w:highlight w:val="yellow"/>
              </w:rPr>
              <w:t xml:space="preserve"> name</w:t>
            </w:r>
            <w:r w:rsidRPr="003148A1">
              <w:rPr>
                <w:rFonts w:cs="Arial"/>
              </w:rPr>
              <w:t>]</w:t>
            </w:r>
          </w:p>
        </w:tc>
      </w:tr>
      <w:tr w:rsidR="00C02310" w:rsidRPr="003148A1" w14:paraId="2EB25695" w14:textId="77777777" w:rsidTr="009E7895">
        <w:trPr>
          <w:trHeight w:val="21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shd w:val="clear" w:color="auto" w:fill="auto"/>
          </w:tcPr>
          <w:p w14:paraId="3B7EBB4C" w14:textId="451B2000" w:rsidR="00C02310" w:rsidRPr="003148A1" w:rsidRDefault="00C02310" w:rsidP="008522D0">
            <w:pPr>
              <w:rPr>
                <w:rFonts w:cs="Arial"/>
                <w:szCs w:val="20"/>
              </w:rPr>
            </w:pPr>
            <w:r w:rsidRPr="003148A1">
              <w:rPr>
                <w:rFonts w:cs="Arial"/>
                <w:szCs w:val="20"/>
              </w:rPr>
              <w:t>12</w:t>
            </w:r>
            <w:r w:rsidR="00475273" w:rsidRPr="003148A1">
              <w:rPr>
                <w:rFonts w:cs="Arial"/>
                <w:szCs w:val="20"/>
              </w:rPr>
              <w:t>.</w:t>
            </w:r>
            <w:r w:rsidR="008522D0" w:rsidRPr="003148A1">
              <w:rPr>
                <w:rFonts w:cs="Arial"/>
                <w:szCs w:val="20"/>
              </w:rPr>
              <w:t>45</w:t>
            </w:r>
          </w:p>
        </w:tc>
        <w:tc>
          <w:tcPr>
            <w:tcW w:w="6175" w:type="dxa"/>
            <w:shd w:val="clear" w:color="auto" w:fill="auto"/>
          </w:tcPr>
          <w:p w14:paraId="07E42FE6" w14:textId="77777777" w:rsidR="00C02310" w:rsidRPr="003148A1" w:rsidRDefault="00C02310" w:rsidP="00C023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3148A1">
              <w:rPr>
                <w:rFonts w:cs="Arial"/>
                <w:b/>
              </w:rPr>
              <w:t>Action planning</w:t>
            </w:r>
          </w:p>
          <w:p w14:paraId="580E4380" w14:textId="77777777" w:rsidR="006E1DAC" w:rsidRPr="003148A1" w:rsidRDefault="006E1DAC" w:rsidP="006E1DAC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/>
              </w:rPr>
            </w:pPr>
            <w:r w:rsidRPr="003148A1">
              <w:rPr>
                <w:rFonts w:cs="Arial"/>
                <w:i/>
              </w:rPr>
              <w:t>Facilitated discussion and action planning (45 minutes)</w:t>
            </w:r>
          </w:p>
          <w:p w14:paraId="36406123" w14:textId="77777777" w:rsidR="00846474" w:rsidRPr="003148A1" w:rsidRDefault="00846474" w:rsidP="006E1DAC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FF0000"/>
              </w:rPr>
            </w:pPr>
            <w:r w:rsidRPr="003148A1">
              <w:rPr>
                <w:rFonts w:cs="Arial"/>
                <w:color w:val="FF0000"/>
              </w:rPr>
              <w:t>[Insert the final outputs to be achieved at the meeting and next steps. For example:</w:t>
            </w:r>
          </w:p>
          <w:p w14:paraId="61602F9C" w14:textId="77777777" w:rsidR="00E1520C" w:rsidRPr="003148A1" w:rsidRDefault="00846474" w:rsidP="009E7895">
            <w:pPr>
              <w:pStyle w:val="Lv1bullet"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48A1">
              <w:rPr>
                <w:color w:val="FF0000"/>
              </w:rPr>
              <w:t>Agree service models to explore/take forward to the implementation planning meeting</w:t>
            </w:r>
          </w:p>
          <w:p w14:paraId="20459090" w14:textId="1E955164" w:rsidR="00846474" w:rsidRPr="003148A1" w:rsidRDefault="00846474" w:rsidP="009E7895">
            <w:pPr>
              <w:pStyle w:val="Lv1bullet"/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48A1">
              <w:rPr>
                <w:color w:val="FF0000"/>
              </w:rPr>
              <w:t>Agree the data to be collected to support development of a business case for the change to service model</w:t>
            </w:r>
            <w:r w:rsidR="00584317" w:rsidRPr="003148A1">
              <w:rPr>
                <w:color w:val="FF0000"/>
              </w:rPr>
              <w:t>]</w:t>
            </w:r>
          </w:p>
        </w:tc>
        <w:tc>
          <w:tcPr>
            <w:tcW w:w="2046" w:type="dxa"/>
          </w:tcPr>
          <w:p w14:paraId="27C7952B" w14:textId="77777777" w:rsidR="00C02310" w:rsidRPr="003148A1" w:rsidRDefault="006E1DAC" w:rsidP="00C02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148A1">
              <w:rPr>
                <w:rFonts w:cs="Arial"/>
                <w:highlight w:val="yellow"/>
              </w:rPr>
              <w:t>[Insert Chair’s name</w:t>
            </w:r>
            <w:r w:rsidRPr="003148A1">
              <w:rPr>
                <w:rFonts w:cs="Arial"/>
              </w:rPr>
              <w:t>]</w:t>
            </w:r>
          </w:p>
        </w:tc>
      </w:tr>
      <w:tr w:rsidR="00C02310" w:rsidRPr="003148A1" w14:paraId="53ECAD49" w14:textId="77777777" w:rsidTr="001C79DF">
        <w:trPr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1" w:type="dxa"/>
            <w:shd w:val="clear" w:color="auto" w:fill="auto"/>
          </w:tcPr>
          <w:p w14:paraId="0AB0624E" w14:textId="08E68692" w:rsidR="00C02310" w:rsidRPr="003148A1" w:rsidRDefault="00C02310" w:rsidP="008522D0">
            <w:pPr>
              <w:rPr>
                <w:rFonts w:cs="Arial"/>
                <w:szCs w:val="20"/>
              </w:rPr>
            </w:pPr>
            <w:r w:rsidRPr="003148A1">
              <w:rPr>
                <w:rFonts w:cs="Arial"/>
                <w:szCs w:val="20"/>
              </w:rPr>
              <w:t>1</w:t>
            </w:r>
            <w:r w:rsidR="00846474" w:rsidRPr="003148A1">
              <w:rPr>
                <w:rFonts w:cs="Arial"/>
                <w:szCs w:val="20"/>
              </w:rPr>
              <w:t>3</w:t>
            </w:r>
            <w:r w:rsidR="00475273" w:rsidRPr="003148A1">
              <w:rPr>
                <w:rFonts w:cs="Arial"/>
                <w:szCs w:val="20"/>
              </w:rPr>
              <w:t>.</w:t>
            </w:r>
            <w:r w:rsidR="008522D0" w:rsidRPr="003148A1">
              <w:rPr>
                <w:rFonts w:cs="Arial"/>
                <w:szCs w:val="20"/>
              </w:rPr>
              <w:t>30</w:t>
            </w:r>
          </w:p>
        </w:tc>
        <w:tc>
          <w:tcPr>
            <w:tcW w:w="6175" w:type="dxa"/>
            <w:shd w:val="clear" w:color="auto" w:fill="auto"/>
          </w:tcPr>
          <w:p w14:paraId="2BB80B73" w14:textId="77777777" w:rsidR="00C02310" w:rsidRPr="003148A1" w:rsidRDefault="006E1DAC" w:rsidP="00C023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3148A1">
              <w:rPr>
                <w:rFonts w:cs="Arial"/>
                <w:b/>
              </w:rPr>
              <w:t>Meeting s</w:t>
            </w:r>
            <w:r w:rsidR="00C02310" w:rsidRPr="003148A1">
              <w:rPr>
                <w:rFonts w:cs="Arial"/>
                <w:b/>
              </w:rPr>
              <w:t>ummary and close</w:t>
            </w:r>
          </w:p>
        </w:tc>
        <w:tc>
          <w:tcPr>
            <w:tcW w:w="2046" w:type="dxa"/>
          </w:tcPr>
          <w:p w14:paraId="4E9C0EB2" w14:textId="77777777" w:rsidR="00C02310" w:rsidRPr="003148A1" w:rsidRDefault="00C02310" w:rsidP="00C02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79CB3A8C" w14:textId="0266BB54" w:rsidR="00CB541A" w:rsidRPr="003148A1" w:rsidRDefault="00C8795F" w:rsidP="004B3BAF">
      <w:pPr>
        <w:rPr>
          <w:rFonts w:cs="Arial"/>
        </w:rPr>
      </w:pPr>
      <w:r w:rsidRPr="003148A1">
        <w:rPr>
          <w:rFonts w:cs="Arial"/>
        </w:rPr>
        <w:t>[</w:t>
      </w:r>
      <w:r w:rsidRPr="003148A1">
        <w:rPr>
          <w:rFonts w:cs="Arial"/>
          <w:highlight w:val="yellow"/>
        </w:rPr>
        <w:t>This is an example agenda only. Please adapt for local requirements.</w:t>
      </w:r>
      <w:r w:rsidRPr="003148A1">
        <w:rPr>
          <w:rFonts w:cs="Arial"/>
        </w:rPr>
        <w:t>]</w:t>
      </w:r>
    </w:p>
    <w:sectPr w:rsidR="00CB541A" w:rsidRPr="003148A1" w:rsidSect="001821BC">
      <w:footerReference w:type="default" r:id="rId9"/>
      <w:headerReference w:type="first" r:id="rId10"/>
      <w:footerReference w:type="first" r:id="rId11"/>
      <w:type w:val="continuous"/>
      <w:pgSz w:w="11906" w:h="16838"/>
      <w:pgMar w:top="408" w:right="1440" w:bottom="1135" w:left="1440" w:header="567" w:footer="4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4EBAC" w14:textId="77777777" w:rsidR="004B6F79" w:rsidRDefault="004B6F79" w:rsidP="0093527A">
      <w:pPr>
        <w:spacing w:line="240" w:lineRule="auto"/>
      </w:pPr>
      <w:r>
        <w:separator/>
      </w:r>
    </w:p>
  </w:endnote>
  <w:endnote w:type="continuationSeparator" w:id="0">
    <w:p w14:paraId="4B880D49" w14:textId="77777777" w:rsidR="004B6F79" w:rsidRDefault="004B6F79" w:rsidP="009352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NeueLT Std Med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0E10F" w14:textId="78B58E85" w:rsidR="002E2F04" w:rsidRPr="00CD0590" w:rsidRDefault="004B3BAF" w:rsidP="00CD0590">
    <w:pPr>
      <w:pStyle w:val="Footer"/>
      <w:jc w:val="both"/>
      <w:rPr>
        <w:rFonts w:cs="Arial"/>
        <w:sz w:val="18"/>
        <w:szCs w:val="18"/>
      </w:rPr>
    </w:pPr>
    <w:r w:rsidRPr="00CD0590">
      <w:rPr>
        <w:rFonts w:cs="Arial"/>
        <w:sz w:val="18"/>
        <w:szCs w:val="18"/>
      </w:rPr>
      <w:t xml:space="preserve">Date of preparation: </w:t>
    </w:r>
    <w:r w:rsidR="00974A0C">
      <w:rPr>
        <w:rFonts w:cs="Arial"/>
        <w:sz w:val="18"/>
        <w:szCs w:val="18"/>
      </w:rPr>
      <w:t>September</w:t>
    </w:r>
    <w:r w:rsidR="00062402">
      <w:rPr>
        <w:rFonts w:cs="Arial"/>
        <w:sz w:val="18"/>
        <w:szCs w:val="18"/>
      </w:rPr>
      <w:t xml:space="preserve"> 2021</w:t>
    </w:r>
  </w:p>
  <w:p w14:paraId="6B1C9382" w14:textId="7F53BB37" w:rsidR="003F3420" w:rsidRPr="00CD0590" w:rsidRDefault="003F3420" w:rsidP="00CD0590">
    <w:pPr>
      <w:pStyle w:val="Footer"/>
      <w:jc w:val="both"/>
      <w:rPr>
        <w:sz w:val="18"/>
        <w:szCs w:val="18"/>
      </w:rPr>
    </w:pPr>
    <w:r w:rsidRPr="00CD0590">
      <w:rPr>
        <w:rFonts w:cs="Arial"/>
        <w:sz w:val="18"/>
        <w:szCs w:val="18"/>
      </w:rPr>
      <w:t>Job Code</w:t>
    </w:r>
    <w:r w:rsidR="00B716F5" w:rsidRPr="00CD0590">
      <w:rPr>
        <w:rFonts w:cs="Arial"/>
        <w:sz w:val="18"/>
        <w:szCs w:val="18"/>
      </w:rPr>
      <w:t>:</w:t>
    </w:r>
    <w:r w:rsidR="00A355AD">
      <w:rPr>
        <w:rFonts w:cs="Arial"/>
        <w:sz w:val="18"/>
        <w:szCs w:val="18"/>
      </w:rPr>
      <w:t xml:space="preserve"> </w:t>
    </w:r>
    <w:r w:rsidR="00974A0C" w:rsidRPr="00974A0C">
      <w:rPr>
        <w:sz w:val="18"/>
        <w:szCs w:val="18"/>
      </w:rPr>
      <w:t>AAA-Lu177-UK-121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5055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D63F19" w14:textId="77777777" w:rsidR="00370799" w:rsidRDefault="001927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079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F3F7D58" w14:textId="77777777" w:rsidR="00370799" w:rsidRDefault="00370799">
    <w:pPr>
      <w:pStyle w:val="Footer"/>
    </w:pPr>
  </w:p>
  <w:p w14:paraId="514446FB" w14:textId="77777777" w:rsidR="002E2F04" w:rsidRDefault="002E2F0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69A6F" w14:textId="77777777" w:rsidR="004B6F79" w:rsidRDefault="004B6F79" w:rsidP="0093527A">
      <w:pPr>
        <w:spacing w:line="240" w:lineRule="auto"/>
      </w:pPr>
      <w:r>
        <w:separator/>
      </w:r>
    </w:p>
  </w:footnote>
  <w:footnote w:type="continuationSeparator" w:id="0">
    <w:p w14:paraId="4F461711" w14:textId="77777777" w:rsidR="004B6F79" w:rsidRDefault="004B6F79" w:rsidP="009352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A0D6F" w14:textId="77777777" w:rsidR="00370799" w:rsidRDefault="00370799" w:rsidP="00B901FD">
    <w:pPr>
      <w:pStyle w:val="BodyText1"/>
      <w:jc w:val="both"/>
    </w:pPr>
    <w:r w:rsidRPr="00180B21">
      <w:t>ARR manuscript–Outline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30</w:t>
    </w:r>
    <w:r w:rsidRPr="00180B21">
      <w:t xml:space="preserve"> November 2015</w:t>
    </w:r>
  </w:p>
  <w:p w14:paraId="3830AF88" w14:textId="77777777" w:rsidR="002E2F04" w:rsidRDefault="002E2F0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51082"/>
    <w:multiLevelType w:val="multilevel"/>
    <w:tmpl w:val="68B2DC02"/>
    <w:styleLink w:val="AppendixList"/>
    <w:lvl w:ilvl="0">
      <w:start w:val="1"/>
      <w:numFmt w:val="decimal"/>
      <w:isLgl/>
      <w:lvlText w:val="Appendix %1:"/>
      <w:lvlJc w:val="left"/>
      <w:pPr>
        <w:ind w:left="1361" w:hanging="1361"/>
      </w:pPr>
      <w:rPr>
        <w:rFonts w:asciiTheme="majorHAnsi" w:hAnsiTheme="majorHAnsi" w:hint="default"/>
        <w:b/>
        <w:i w:val="0"/>
        <w:color w:val="A1D862" w:themeColor="text2"/>
      </w:rPr>
    </w:lvl>
    <w:lvl w:ilvl="1">
      <w:start w:val="1"/>
      <w:numFmt w:val="decimal"/>
      <w:lvlText w:val="Appendix: %1.%2"/>
      <w:lvlJc w:val="left"/>
      <w:pPr>
        <w:ind w:left="1361" w:hanging="1361"/>
      </w:pPr>
      <w:rPr>
        <w:rFonts w:hint="default"/>
        <w:color w:val="A1D862" w:themeColor="text2"/>
      </w:rPr>
    </w:lvl>
    <w:lvl w:ilvl="2">
      <w:start w:val="1"/>
      <w:numFmt w:val="lowerRoman"/>
      <w:lvlText w:val="%3)"/>
      <w:lvlJc w:val="left"/>
      <w:pPr>
        <w:ind w:left="1361" w:hanging="136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361" w:hanging="136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361" w:hanging="1361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1" w:hanging="136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361" w:hanging="136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361" w:hanging="1361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361" w:hanging="1361"/>
      </w:pPr>
      <w:rPr>
        <w:rFonts w:hint="default"/>
      </w:rPr>
    </w:lvl>
  </w:abstractNum>
  <w:abstractNum w:abstractNumId="1" w15:restartNumberingAfterBreak="0">
    <w:nsid w:val="10750946"/>
    <w:multiLevelType w:val="hybridMultilevel"/>
    <w:tmpl w:val="58E24000"/>
    <w:lvl w:ilvl="0" w:tplc="96048106">
      <w:start w:val="1"/>
      <w:numFmt w:val="decimal"/>
      <w:pStyle w:val="Reference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FC38D4"/>
    <w:multiLevelType w:val="hybridMultilevel"/>
    <w:tmpl w:val="D286080C"/>
    <w:lvl w:ilvl="0" w:tplc="024C8FFC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20AF1"/>
    <w:multiLevelType w:val="hybridMultilevel"/>
    <w:tmpl w:val="EEFA7C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BF2B09"/>
    <w:multiLevelType w:val="hybridMultilevel"/>
    <w:tmpl w:val="FAAEAE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13C0E6A">
      <w:start w:val="1"/>
      <w:numFmt w:val="bullet"/>
      <w:pStyle w:val="Lv2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61E8837A">
      <w:start w:val="1"/>
      <w:numFmt w:val="bullet"/>
      <w:pStyle w:val="Lv3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9E16D9"/>
    <w:multiLevelType w:val="hybridMultilevel"/>
    <w:tmpl w:val="8A28A3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24D66"/>
    <w:multiLevelType w:val="hybridMultilevel"/>
    <w:tmpl w:val="F81E2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18337D"/>
    <w:multiLevelType w:val="hybridMultilevel"/>
    <w:tmpl w:val="F2AA1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872CA6"/>
    <w:multiLevelType w:val="hybridMultilevel"/>
    <w:tmpl w:val="0F2C54B6"/>
    <w:lvl w:ilvl="0" w:tplc="024C8FFC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44193D"/>
    <w:multiLevelType w:val="hybridMultilevel"/>
    <w:tmpl w:val="E000F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E663A"/>
    <w:multiLevelType w:val="hybridMultilevel"/>
    <w:tmpl w:val="F418D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35427E"/>
    <w:multiLevelType w:val="hybridMultilevel"/>
    <w:tmpl w:val="98F217F0"/>
    <w:lvl w:ilvl="0" w:tplc="B31E011E">
      <w:start w:val="1"/>
      <w:numFmt w:val="bullet"/>
      <w:pStyle w:val="Lv1bullet"/>
      <w:lvlText w:val=""/>
      <w:lvlJc w:val="left"/>
      <w:pPr>
        <w:ind w:left="61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12" w15:restartNumberingAfterBreak="0">
    <w:nsid w:val="55AB56EF"/>
    <w:multiLevelType w:val="hybridMultilevel"/>
    <w:tmpl w:val="E6DAE1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CEE53AA"/>
    <w:multiLevelType w:val="hybridMultilevel"/>
    <w:tmpl w:val="DC08B3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843439"/>
    <w:multiLevelType w:val="hybridMultilevel"/>
    <w:tmpl w:val="72127550"/>
    <w:lvl w:ilvl="0" w:tplc="DAE64B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FC30F3"/>
    <w:multiLevelType w:val="multilevel"/>
    <w:tmpl w:val="2312F2CA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8" w:hanging="28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56" w:hanging="284"/>
      </w:pPr>
      <w:rPr>
        <w:rFonts w:ascii="Wingdings" w:hAnsi="Wingdings" w:hint="default"/>
      </w:rPr>
    </w:lvl>
  </w:abstractNum>
  <w:abstractNum w:abstractNumId="16" w15:restartNumberingAfterBreak="0">
    <w:nsid w:val="733625C9"/>
    <w:multiLevelType w:val="hybridMultilevel"/>
    <w:tmpl w:val="1E922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4"/>
  </w:num>
  <w:num w:numId="4">
    <w:abstractNumId w:val="11"/>
  </w:num>
  <w:num w:numId="5">
    <w:abstractNumId w:val="14"/>
  </w:num>
  <w:num w:numId="6">
    <w:abstractNumId w:val="0"/>
  </w:num>
  <w:num w:numId="7">
    <w:abstractNumId w:val="12"/>
  </w:num>
  <w:num w:numId="8">
    <w:abstractNumId w:val="3"/>
  </w:num>
  <w:num w:numId="9">
    <w:abstractNumId w:val="13"/>
  </w:num>
  <w:num w:numId="10">
    <w:abstractNumId w:val="9"/>
  </w:num>
  <w:num w:numId="11">
    <w:abstractNumId w:val="10"/>
  </w:num>
  <w:num w:numId="12">
    <w:abstractNumId w:val="2"/>
  </w:num>
  <w:num w:numId="13">
    <w:abstractNumId w:val="8"/>
  </w:num>
  <w:num w:numId="14">
    <w:abstractNumId w:val="16"/>
  </w:num>
  <w:num w:numId="15">
    <w:abstractNumId w:val="6"/>
  </w:num>
  <w:num w:numId="16">
    <w:abstractNumId w:val="5"/>
  </w:num>
  <w:num w:numId="17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drawingGridHorizontalSpacing w:val="100"/>
  <w:displayHorizontalDrawingGridEvery w:val="2"/>
  <w:characterSpacingControl w:val="doNotCompress"/>
  <w:hdrShapeDefaults>
    <o:shapedefaults v:ext="edit" spidmax="2049" style="mso-position-vertical-relative:line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yMTEwNrewMDE2NrFQ0lEKTi0uzszPAymwqAUA0OtfVywAAAA="/>
    <w:docVar w:name="REFMGR.InstantFormat" w:val="&lt;ENInstantFormat&gt;&lt;Enabled&gt;0&lt;/Enabled&gt;&lt;ScanUnformatted&gt;1&lt;/ScanUnformatted&gt;&lt;ScanChanges&gt;1&lt;/ScanChanges&gt;&lt;/ENInstantFormat&gt;"/>
    <w:docVar w:name="REFMGR.Layout" w:val="&lt;ENLayout&gt;&lt;Style&gt;0 Succinct full citation v0.1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0&lt;/HangingIndent&gt;&lt;LineSpacing&gt;0&lt;/LineSpacing&gt;&lt;SpaceAfter&gt;1&lt;/SpaceAfter&gt;&lt;ReflistOrder&gt;0&lt;/ReflistOrder&gt;&lt;CitationOrder&gt;0&lt;/CitationOrder&gt;&lt;NumberReferences&gt;1&lt;/NumberReferences&gt;&lt;ShowRecordID&gt;0&lt;/ShowRecordID&gt;&lt;ShowNotes&gt;0&lt;/ShowNotes&gt;&lt;ShowAbstract&gt;0&lt;/ShowAbstract&gt;&lt;ShowReprint&gt;0&lt;/ShowReprint&gt;&lt;ShowKeywords&gt;0&lt;/ShowKeywords&gt;&lt;/ENLayout&gt;"/>
    <w:docVar w:name="REFMGR.Libraries" w:val="&lt;ENLibraries&gt;&lt;Libraries&gt;&lt;item&gt;Amgen_Prolia&lt;/item&gt;&lt;/Libraries&gt;&lt;/ENLibraries&gt;"/>
  </w:docVars>
  <w:rsids>
    <w:rsidRoot w:val="00B71FD9"/>
    <w:rsid w:val="00000052"/>
    <w:rsid w:val="0000135F"/>
    <w:rsid w:val="00002019"/>
    <w:rsid w:val="0000497D"/>
    <w:rsid w:val="00004F01"/>
    <w:rsid w:val="00004F52"/>
    <w:rsid w:val="00006E55"/>
    <w:rsid w:val="00007C26"/>
    <w:rsid w:val="0001030B"/>
    <w:rsid w:val="00010640"/>
    <w:rsid w:val="00010F09"/>
    <w:rsid w:val="00011A1F"/>
    <w:rsid w:val="00012509"/>
    <w:rsid w:val="00017001"/>
    <w:rsid w:val="00023E37"/>
    <w:rsid w:val="00023F42"/>
    <w:rsid w:val="00025484"/>
    <w:rsid w:val="0003146E"/>
    <w:rsid w:val="00031C4A"/>
    <w:rsid w:val="00032DF3"/>
    <w:rsid w:val="00034075"/>
    <w:rsid w:val="0003701D"/>
    <w:rsid w:val="00041255"/>
    <w:rsid w:val="0004177F"/>
    <w:rsid w:val="00041E8D"/>
    <w:rsid w:val="00042349"/>
    <w:rsid w:val="00043D16"/>
    <w:rsid w:val="000447C9"/>
    <w:rsid w:val="00044F5B"/>
    <w:rsid w:val="00047C89"/>
    <w:rsid w:val="00051724"/>
    <w:rsid w:val="00052E10"/>
    <w:rsid w:val="0005386F"/>
    <w:rsid w:val="000542CA"/>
    <w:rsid w:val="000552B8"/>
    <w:rsid w:val="000554CF"/>
    <w:rsid w:val="0005653C"/>
    <w:rsid w:val="00056E93"/>
    <w:rsid w:val="00057BED"/>
    <w:rsid w:val="000610C1"/>
    <w:rsid w:val="00061FD3"/>
    <w:rsid w:val="00062402"/>
    <w:rsid w:val="000628F6"/>
    <w:rsid w:val="00062F3D"/>
    <w:rsid w:val="000636ED"/>
    <w:rsid w:val="00064DDF"/>
    <w:rsid w:val="00064EB0"/>
    <w:rsid w:val="00065F2F"/>
    <w:rsid w:val="000709D3"/>
    <w:rsid w:val="00071968"/>
    <w:rsid w:val="000732DC"/>
    <w:rsid w:val="00073D75"/>
    <w:rsid w:val="00074721"/>
    <w:rsid w:val="000752B1"/>
    <w:rsid w:val="00076587"/>
    <w:rsid w:val="000779AF"/>
    <w:rsid w:val="0008007B"/>
    <w:rsid w:val="00080DE2"/>
    <w:rsid w:val="000818B8"/>
    <w:rsid w:val="000826F8"/>
    <w:rsid w:val="00082C77"/>
    <w:rsid w:val="00083702"/>
    <w:rsid w:val="0008370E"/>
    <w:rsid w:val="00083BF3"/>
    <w:rsid w:val="000847B4"/>
    <w:rsid w:val="000852AC"/>
    <w:rsid w:val="00085852"/>
    <w:rsid w:val="00086CA3"/>
    <w:rsid w:val="00091791"/>
    <w:rsid w:val="00091B9F"/>
    <w:rsid w:val="00091C63"/>
    <w:rsid w:val="000923BE"/>
    <w:rsid w:val="00092430"/>
    <w:rsid w:val="00092EE2"/>
    <w:rsid w:val="000956A2"/>
    <w:rsid w:val="000A192F"/>
    <w:rsid w:val="000A193B"/>
    <w:rsid w:val="000A19DB"/>
    <w:rsid w:val="000A1C6A"/>
    <w:rsid w:val="000A2D0C"/>
    <w:rsid w:val="000A35F0"/>
    <w:rsid w:val="000A412E"/>
    <w:rsid w:val="000A41BF"/>
    <w:rsid w:val="000A496E"/>
    <w:rsid w:val="000A5581"/>
    <w:rsid w:val="000A5589"/>
    <w:rsid w:val="000A61DA"/>
    <w:rsid w:val="000A6965"/>
    <w:rsid w:val="000A6981"/>
    <w:rsid w:val="000B0648"/>
    <w:rsid w:val="000B3386"/>
    <w:rsid w:val="000B6E9C"/>
    <w:rsid w:val="000B78A8"/>
    <w:rsid w:val="000C065F"/>
    <w:rsid w:val="000C1F90"/>
    <w:rsid w:val="000C2C28"/>
    <w:rsid w:val="000C2F78"/>
    <w:rsid w:val="000C3017"/>
    <w:rsid w:val="000C3EC6"/>
    <w:rsid w:val="000C5947"/>
    <w:rsid w:val="000C5990"/>
    <w:rsid w:val="000C5BBB"/>
    <w:rsid w:val="000C65BA"/>
    <w:rsid w:val="000C65ED"/>
    <w:rsid w:val="000C71C7"/>
    <w:rsid w:val="000D0399"/>
    <w:rsid w:val="000D050C"/>
    <w:rsid w:val="000D20B9"/>
    <w:rsid w:val="000D2340"/>
    <w:rsid w:val="000D2553"/>
    <w:rsid w:val="000D347A"/>
    <w:rsid w:val="000D495F"/>
    <w:rsid w:val="000D59BA"/>
    <w:rsid w:val="000D66E1"/>
    <w:rsid w:val="000D7390"/>
    <w:rsid w:val="000D739B"/>
    <w:rsid w:val="000E1DA1"/>
    <w:rsid w:val="000E2440"/>
    <w:rsid w:val="000E2FBB"/>
    <w:rsid w:val="000E3562"/>
    <w:rsid w:val="000E3E50"/>
    <w:rsid w:val="000E4773"/>
    <w:rsid w:val="000E5778"/>
    <w:rsid w:val="000F1591"/>
    <w:rsid w:val="000F32C4"/>
    <w:rsid w:val="000F3957"/>
    <w:rsid w:val="000F4D07"/>
    <w:rsid w:val="000F629D"/>
    <w:rsid w:val="001005AB"/>
    <w:rsid w:val="0010106A"/>
    <w:rsid w:val="001048D4"/>
    <w:rsid w:val="00104CBC"/>
    <w:rsid w:val="001050BB"/>
    <w:rsid w:val="00106EFD"/>
    <w:rsid w:val="001156B0"/>
    <w:rsid w:val="00115999"/>
    <w:rsid w:val="001169C3"/>
    <w:rsid w:val="001176B8"/>
    <w:rsid w:val="00120349"/>
    <w:rsid w:val="00120850"/>
    <w:rsid w:val="001224F2"/>
    <w:rsid w:val="0012294F"/>
    <w:rsid w:val="0012301E"/>
    <w:rsid w:val="001238D5"/>
    <w:rsid w:val="001239AC"/>
    <w:rsid w:val="001239D4"/>
    <w:rsid w:val="00123C65"/>
    <w:rsid w:val="001249C6"/>
    <w:rsid w:val="0012579E"/>
    <w:rsid w:val="0012641A"/>
    <w:rsid w:val="00130CCA"/>
    <w:rsid w:val="00130F99"/>
    <w:rsid w:val="00132059"/>
    <w:rsid w:val="001322AB"/>
    <w:rsid w:val="00132853"/>
    <w:rsid w:val="00133C58"/>
    <w:rsid w:val="0013438B"/>
    <w:rsid w:val="00136BD3"/>
    <w:rsid w:val="00137279"/>
    <w:rsid w:val="001407B5"/>
    <w:rsid w:val="001426AB"/>
    <w:rsid w:val="00142CEE"/>
    <w:rsid w:val="00142DA2"/>
    <w:rsid w:val="0014579F"/>
    <w:rsid w:val="00145916"/>
    <w:rsid w:val="0014613B"/>
    <w:rsid w:val="00146DB4"/>
    <w:rsid w:val="00146E90"/>
    <w:rsid w:val="00147FFD"/>
    <w:rsid w:val="0015122E"/>
    <w:rsid w:val="00152C1D"/>
    <w:rsid w:val="00155600"/>
    <w:rsid w:val="00155D2A"/>
    <w:rsid w:val="00155EF0"/>
    <w:rsid w:val="00161A08"/>
    <w:rsid w:val="0016269C"/>
    <w:rsid w:val="00162DD0"/>
    <w:rsid w:val="001639F1"/>
    <w:rsid w:val="001652B4"/>
    <w:rsid w:val="00165422"/>
    <w:rsid w:val="00165728"/>
    <w:rsid w:val="00165CCC"/>
    <w:rsid w:val="001669D1"/>
    <w:rsid w:val="00166AFF"/>
    <w:rsid w:val="001704BF"/>
    <w:rsid w:val="001717DF"/>
    <w:rsid w:val="00173F4C"/>
    <w:rsid w:val="00176D54"/>
    <w:rsid w:val="00176FA9"/>
    <w:rsid w:val="001803E8"/>
    <w:rsid w:val="00180B21"/>
    <w:rsid w:val="001821BC"/>
    <w:rsid w:val="00183605"/>
    <w:rsid w:val="00187267"/>
    <w:rsid w:val="00187F1B"/>
    <w:rsid w:val="0019050C"/>
    <w:rsid w:val="001922F4"/>
    <w:rsid w:val="001927D2"/>
    <w:rsid w:val="001940E9"/>
    <w:rsid w:val="00194247"/>
    <w:rsid w:val="00194CBD"/>
    <w:rsid w:val="00194D56"/>
    <w:rsid w:val="0019678C"/>
    <w:rsid w:val="001A1232"/>
    <w:rsid w:val="001A1A0D"/>
    <w:rsid w:val="001A333C"/>
    <w:rsid w:val="001A77D8"/>
    <w:rsid w:val="001A7ECF"/>
    <w:rsid w:val="001B00E7"/>
    <w:rsid w:val="001B2118"/>
    <w:rsid w:val="001B2762"/>
    <w:rsid w:val="001B4DB5"/>
    <w:rsid w:val="001B5482"/>
    <w:rsid w:val="001B6077"/>
    <w:rsid w:val="001B6B64"/>
    <w:rsid w:val="001B7046"/>
    <w:rsid w:val="001B7AD4"/>
    <w:rsid w:val="001C007E"/>
    <w:rsid w:val="001C1887"/>
    <w:rsid w:val="001C1D34"/>
    <w:rsid w:val="001C2E6E"/>
    <w:rsid w:val="001C4AC4"/>
    <w:rsid w:val="001C72D6"/>
    <w:rsid w:val="001C79DF"/>
    <w:rsid w:val="001D11B8"/>
    <w:rsid w:val="001D22EC"/>
    <w:rsid w:val="001D242D"/>
    <w:rsid w:val="001D3BCE"/>
    <w:rsid w:val="001D3F93"/>
    <w:rsid w:val="001D49D9"/>
    <w:rsid w:val="001D4B4A"/>
    <w:rsid w:val="001D6082"/>
    <w:rsid w:val="001D6CD0"/>
    <w:rsid w:val="001D755E"/>
    <w:rsid w:val="001E0B8E"/>
    <w:rsid w:val="001E1064"/>
    <w:rsid w:val="001E1BF5"/>
    <w:rsid w:val="001E2E9E"/>
    <w:rsid w:val="001E37DF"/>
    <w:rsid w:val="001E3F92"/>
    <w:rsid w:val="001E65B9"/>
    <w:rsid w:val="001E6EE3"/>
    <w:rsid w:val="001E7FF4"/>
    <w:rsid w:val="001F1849"/>
    <w:rsid w:val="001F33E5"/>
    <w:rsid w:val="001F4B26"/>
    <w:rsid w:val="001F50AA"/>
    <w:rsid w:val="001F5CEE"/>
    <w:rsid w:val="001F7E90"/>
    <w:rsid w:val="00200922"/>
    <w:rsid w:val="00202077"/>
    <w:rsid w:val="002032EF"/>
    <w:rsid w:val="00204FEF"/>
    <w:rsid w:val="002056A8"/>
    <w:rsid w:val="002069E1"/>
    <w:rsid w:val="00211693"/>
    <w:rsid w:val="00211C1E"/>
    <w:rsid w:val="00211CD8"/>
    <w:rsid w:val="00217C59"/>
    <w:rsid w:val="002204C4"/>
    <w:rsid w:val="00221A72"/>
    <w:rsid w:val="0022262F"/>
    <w:rsid w:val="00225F7E"/>
    <w:rsid w:val="00226AB4"/>
    <w:rsid w:val="002271B3"/>
    <w:rsid w:val="0022741F"/>
    <w:rsid w:val="00227B91"/>
    <w:rsid w:val="0023074D"/>
    <w:rsid w:val="00230A47"/>
    <w:rsid w:val="00232EF7"/>
    <w:rsid w:val="00233779"/>
    <w:rsid w:val="002340DD"/>
    <w:rsid w:val="00235482"/>
    <w:rsid w:val="00237197"/>
    <w:rsid w:val="002374CC"/>
    <w:rsid w:val="00237B29"/>
    <w:rsid w:val="00241AD2"/>
    <w:rsid w:val="00241ADF"/>
    <w:rsid w:val="00242230"/>
    <w:rsid w:val="0024401E"/>
    <w:rsid w:val="00244490"/>
    <w:rsid w:val="00244829"/>
    <w:rsid w:val="00245185"/>
    <w:rsid w:val="00245B4A"/>
    <w:rsid w:val="00245BA5"/>
    <w:rsid w:val="00246799"/>
    <w:rsid w:val="00247609"/>
    <w:rsid w:val="0025070D"/>
    <w:rsid w:val="00251543"/>
    <w:rsid w:val="00253099"/>
    <w:rsid w:val="00253419"/>
    <w:rsid w:val="00253875"/>
    <w:rsid w:val="0025568E"/>
    <w:rsid w:val="00256F15"/>
    <w:rsid w:val="00257A91"/>
    <w:rsid w:val="002605A7"/>
    <w:rsid w:val="00263558"/>
    <w:rsid w:val="002636AF"/>
    <w:rsid w:val="00263A8A"/>
    <w:rsid w:val="00264EFA"/>
    <w:rsid w:val="00266C65"/>
    <w:rsid w:val="0026705B"/>
    <w:rsid w:val="00267BBF"/>
    <w:rsid w:val="00267E20"/>
    <w:rsid w:val="00267F18"/>
    <w:rsid w:val="00267FB5"/>
    <w:rsid w:val="00271E35"/>
    <w:rsid w:val="002751E5"/>
    <w:rsid w:val="00275217"/>
    <w:rsid w:val="00276883"/>
    <w:rsid w:val="00277D1E"/>
    <w:rsid w:val="00280A2E"/>
    <w:rsid w:val="002815F7"/>
    <w:rsid w:val="00282E4D"/>
    <w:rsid w:val="00283F19"/>
    <w:rsid w:val="00284621"/>
    <w:rsid w:val="0028466D"/>
    <w:rsid w:val="0028558A"/>
    <w:rsid w:val="0028581E"/>
    <w:rsid w:val="00285F69"/>
    <w:rsid w:val="0028652E"/>
    <w:rsid w:val="00286600"/>
    <w:rsid w:val="002874C3"/>
    <w:rsid w:val="0029074C"/>
    <w:rsid w:val="0029252C"/>
    <w:rsid w:val="0029305F"/>
    <w:rsid w:val="0029327F"/>
    <w:rsid w:val="00293DFE"/>
    <w:rsid w:val="0029665B"/>
    <w:rsid w:val="00297F4F"/>
    <w:rsid w:val="002A0A55"/>
    <w:rsid w:val="002A10FE"/>
    <w:rsid w:val="002A1515"/>
    <w:rsid w:val="002A15B1"/>
    <w:rsid w:val="002A1FF3"/>
    <w:rsid w:val="002A2167"/>
    <w:rsid w:val="002B1C33"/>
    <w:rsid w:val="002B47D1"/>
    <w:rsid w:val="002B48F3"/>
    <w:rsid w:val="002B5FF8"/>
    <w:rsid w:val="002B627C"/>
    <w:rsid w:val="002B628F"/>
    <w:rsid w:val="002B7EB7"/>
    <w:rsid w:val="002C10C8"/>
    <w:rsid w:val="002C1E90"/>
    <w:rsid w:val="002C2158"/>
    <w:rsid w:val="002C2447"/>
    <w:rsid w:val="002C28EB"/>
    <w:rsid w:val="002C2F63"/>
    <w:rsid w:val="002C38FC"/>
    <w:rsid w:val="002C5C2A"/>
    <w:rsid w:val="002C6304"/>
    <w:rsid w:val="002C65B7"/>
    <w:rsid w:val="002C6769"/>
    <w:rsid w:val="002C77F8"/>
    <w:rsid w:val="002D027B"/>
    <w:rsid w:val="002D05C0"/>
    <w:rsid w:val="002D1838"/>
    <w:rsid w:val="002D2385"/>
    <w:rsid w:val="002D2812"/>
    <w:rsid w:val="002D30DF"/>
    <w:rsid w:val="002D3713"/>
    <w:rsid w:val="002D4A3B"/>
    <w:rsid w:val="002D54D6"/>
    <w:rsid w:val="002D59B5"/>
    <w:rsid w:val="002D70A3"/>
    <w:rsid w:val="002E2F04"/>
    <w:rsid w:val="002E3334"/>
    <w:rsid w:val="002E4467"/>
    <w:rsid w:val="002E4E72"/>
    <w:rsid w:val="002E588D"/>
    <w:rsid w:val="002E613E"/>
    <w:rsid w:val="002F1228"/>
    <w:rsid w:val="002F15BF"/>
    <w:rsid w:val="002F20DD"/>
    <w:rsid w:val="002F2B6B"/>
    <w:rsid w:val="002F2F55"/>
    <w:rsid w:val="002F5C25"/>
    <w:rsid w:val="002F7C56"/>
    <w:rsid w:val="003011B4"/>
    <w:rsid w:val="0030177C"/>
    <w:rsid w:val="003032F7"/>
    <w:rsid w:val="00303DC0"/>
    <w:rsid w:val="00303E60"/>
    <w:rsid w:val="003067E3"/>
    <w:rsid w:val="00306DF2"/>
    <w:rsid w:val="003117E0"/>
    <w:rsid w:val="00311B36"/>
    <w:rsid w:val="003138F4"/>
    <w:rsid w:val="00313C7F"/>
    <w:rsid w:val="00313DBB"/>
    <w:rsid w:val="003148A1"/>
    <w:rsid w:val="00315DE8"/>
    <w:rsid w:val="00316350"/>
    <w:rsid w:val="00317041"/>
    <w:rsid w:val="003175FF"/>
    <w:rsid w:val="00321CD9"/>
    <w:rsid w:val="00323897"/>
    <w:rsid w:val="003251D4"/>
    <w:rsid w:val="003305DE"/>
    <w:rsid w:val="0033140D"/>
    <w:rsid w:val="00332BC8"/>
    <w:rsid w:val="003355F3"/>
    <w:rsid w:val="0033585A"/>
    <w:rsid w:val="0033630D"/>
    <w:rsid w:val="003375B0"/>
    <w:rsid w:val="00337794"/>
    <w:rsid w:val="00337B40"/>
    <w:rsid w:val="0034054D"/>
    <w:rsid w:val="0034089A"/>
    <w:rsid w:val="00341BE8"/>
    <w:rsid w:val="0034278E"/>
    <w:rsid w:val="00343A9A"/>
    <w:rsid w:val="003454E4"/>
    <w:rsid w:val="00345F0A"/>
    <w:rsid w:val="00346EE1"/>
    <w:rsid w:val="00351A6C"/>
    <w:rsid w:val="00351BEA"/>
    <w:rsid w:val="00354803"/>
    <w:rsid w:val="00356CF0"/>
    <w:rsid w:val="00357402"/>
    <w:rsid w:val="003576CB"/>
    <w:rsid w:val="003625F9"/>
    <w:rsid w:val="00363DBC"/>
    <w:rsid w:val="003646EB"/>
    <w:rsid w:val="0036488E"/>
    <w:rsid w:val="00364A14"/>
    <w:rsid w:val="00364E12"/>
    <w:rsid w:val="0036605E"/>
    <w:rsid w:val="003705A0"/>
    <w:rsid w:val="00370799"/>
    <w:rsid w:val="00371D0B"/>
    <w:rsid w:val="00371EC5"/>
    <w:rsid w:val="00371F7D"/>
    <w:rsid w:val="003729D3"/>
    <w:rsid w:val="003732D5"/>
    <w:rsid w:val="00373A24"/>
    <w:rsid w:val="00375F5E"/>
    <w:rsid w:val="003763DC"/>
    <w:rsid w:val="00376752"/>
    <w:rsid w:val="00382292"/>
    <w:rsid w:val="00382868"/>
    <w:rsid w:val="00382F29"/>
    <w:rsid w:val="003831D9"/>
    <w:rsid w:val="00386A19"/>
    <w:rsid w:val="00387C21"/>
    <w:rsid w:val="0039067C"/>
    <w:rsid w:val="00390B38"/>
    <w:rsid w:val="00390FB0"/>
    <w:rsid w:val="003914D0"/>
    <w:rsid w:val="003930E0"/>
    <w:rsid w:val="003931A9"/>
    <w:rsid w:val="00393F3B"/>
    <w:rsid w:val="00395316"/>
    <w:rsid w:val="00395C2E"/>
    <w:rsid w:val="003962A1"/>
    <w:rsid w:val="00396AE1"/>
    <w:rsid w:val="003A0618"/>
    <w:rsid w:val="003A0997"/>
    <w:rsid w:val="003A0B9C"/>
    <w:rsid w:val="003A20D6"/>
    <w:rsid w:val="003A22E0"/>
    <w:rsid w:val="003A24B9"/>
    <w:rsid w:val="003A291B"/>
    <w:rsid w:val="003A2FA6"/>
    <w:rsid w:val="003A40F0"/>
    <w:rsid w:val="003A5737"/>
    <w:rsid w:val="003A7AC8"/>
    <w:rsid w:val="003A7CF3"/>
    <w:rsid w:val="003B2662"/>
    <w:rsid w:val="003B3E9D"/>
    <w:rsid w:val="003C1C74"/>
    <w:rsid w:val="003C1E27"/>
    <w:rsid w:val="003C21EB"/>
    <w:rsid w:val="003C2E87"/>
    <w:rsid w:val="003C50C7"/>
    <w:rsid w:val="003C5570"/>
    <w:rsid w:val="003C716E"/>
    <w:rsid w:val="003C76F2"/>
    <w:rsid w:val="003C7CC8"/>
    <w:rsid w:val="003D0423"/>
    <w:rsid w:val="003D079B"/>
    <w:rsid w:val="003D4AC3"/>
    <w:rsid w:val="003D6B75"/>
    <w:rsid w:val="003D6F2E"/>
    <w:rsid w:val="003D7899"/>
    <w:rsid w:val="003E1725"/>
    <w:rsid w:val="003E22AA"/>
    <w:rsid w:val="003E4877"/>
    <w:rsid w:val="003E4AF6"/>
    <w:rsid w:val="003E4E2B"/>
    <w:rsid w:val="003E61EC"/>
    <w:rsid w:val="003E6D30"/>
    <w:rsid w:val="003F1178"/>
    <w:rsid w:val="003F17FE"/>
    <w:rsid w:val="003F1A85"/>
    <w:rsid w:val="003F21D3"/>
    <w:rsid w:val="003F3420"/>
    <w:rsid w:val="003F5782"/>
    <w:rsid w:val="003F64EB"/>
    <w:rsid w:val="003F6C35"/>
    <w:rsid w:val="003F7E84"/>
    <w:rsid w:val="003F7F4F"/>
    <w:rsid w:val="00401448"/>
    <w:rsid w:val="00406796"/>
    <w:rsid w:val="00406A8C"/>
    <w:rsid w:val="00407215"/>
    <w:rsid w:val="00410931"/>
    <w:rsid w:val="004112C6"/>
    <w:rsid w:val="00411B82"/>
    <w:rsid w:val="00413273"/>
    <w:rsid w:val="00415423"/>
    <w:rsid w:val="00415655"/>
    <w:rsid w:val="00415834"/>
    <w:rsid w:val="00417A2C"/>
    <w:rsid w:val="00417E18"/>
    <w:rsid w:val="0042133D"/>
    <w:rsid w:val="00422451"/>
    <w:rsid w:val="00422707"/>
    <w:rsid w:val="00424986"/>
    <w:rsid w:val="00425698"/>
    <w:rsid w:val="00426516"/>
    <w:rsid w:val="00427658"/>
    <w:rsid w:val="00430152"/>
    <w:rsid w:val="0043031A"/>
    <w:rsid w:val="004318D6"/>
    <w:rsid w:val="0043257C"/>
    <w:rsid w:val="00432912"/>
    <w:rsid w:val="00434BCB"/>
    <w:rsid w:val="004356EF"/>
    <w:rsid w:val="00436C97"/>
    <w:rsid w:val="004403CB"/>
    <w:rsid w:val="00440726"/>
    <w:rsid w:val="004424E0"/>
    <w:rsid w:val="00443FB6"/>
    <w:rsid w:val="0044468C"/>
    <w:rsid w:val="00444CCE"/>
    <w:rsid w:val="00444D80"/>
    <w:rsid w:val="00445C95"/>
    <w:rsid w:val="00451758"/>
    <w:rsid w:val="00452024"/>
    <w:rsid w:val="004555B9"/>
    <w:rsid w:val="00457614"/>
    <w:rsid w:val="0046081D"/>
    <w:rsid w:val="00460A4B"/>
    <w:rsid w:val="004631E6"/>
    <w:rsid w:val="00463953"/>
    <w:rsid w:val="00463A56"/>
    <w:rsid w:val="004657E1"/>
    <w:rsid w:val="00465804"/>
    <w:rsid w:val="004665D9"/>
    <w:rsid w:val="00467E03"/>
    <w:rsid w:val="00472F7D"/>
    <w:rsid w:val="00474B4A"/>
    <w:rsid w:val="00474F79"/>
    <w:rsid w:val="00475273"/>
    <w:rsid w:val="00476380"/>
    <w:rsid w:val="004802C1"/>
    <w:rsid w:val="004812B3"/>
    <w:rsid w:val="00481845"/>
    <w:rsid w:val="00481985"/>
    <w:rsid w:val="00482399"/>
    <w:rsid w:val="00482841"/>
    <w:rsid w:val="00482A82"/>
    <w:rsid w:val="0048493A"/>
    <w:rsid w:val="0048508B"/>
    <w:rsid w:val="0048735C"/>
    <w:rsid w:val="0049061E"/>
    <w:rsid w:val="004924B7"/>
    <w:rsid w:val="00492B85"/>
    <w:rsid w:val="00493A82"/>
    <w:rsid w:val="004964AB"/>
    <w:rsid w:val="00496E34"/>
    <w:rsid w:val="004A0255"/>
    <w:rsid w:val="004A2851"/>
    <w:rsid w:val="004A2DB4"/>
    <w:rsid w:val="004A31AA"/>
    <w:rsid w:val="004A42CE"/>
    <w:rsid w:val="004A5256"/>
    <w:rsid w:val="004A5395"/>
    <w:rsid w:val="004A7819"/>
    <w:rsid w:val="004B186D"/>
    <w:rsid w:val="004B1FFF"/>
    <w:rsid w:val="004B2282"/>
    <w:rsid w:val="004B2579"/>
    <w:rsid w:val="004B3BAF"/>
    <w:rsid w:val="004B45F8"/>
    <w:rsid w:val="004B5853"/>
    <w:rsid w:val="004B5B14"/>
    <w:rsid w:val="004B6C03"/>
    <w:rsid w:val="004B6F79"/>
    <w:rsid w:val="004C05BE"/>
    <w:rsid w:val="004C2145"/>
    <w:rsid w:val="004C2231"/>
    <w:rsid w:val="004C4E90"/>
    <w:rsid w:val="004C6CA5"/>
    <w:rsid w:val="004C6FA4"/>
    <w:rsid w:val="004D008C"/>
    <w:rsid w:val="004D0375"/>
    <w:rsid w:val="004D0966"/>
    <w:rsid w:val="004D0A05"/>
    <w:rsid w:val="004D1F9D"/>
    <w:rsid w:val="004D24A1"/>
    <w:rsid w:val="004D54F9"/>
    <w:rsid w:val="004D5CF5"/>
    <w:rsid w:val="004D612B"/>
    <w:rsid w:val="004D6218"/>
    <w:rsid w:val="004D621F"/>
    <w:rsid w:val="004E0B3B"/>
    <w:rsid w:val="004E20D6"/>
    <w:rsid w:val="004E2B3B"/>
    <w:rsid w:val="004E5F2A"/>
    <w:rsid w:val="004E6945"/>
    <w:rsid w:val="004E7610"/>
    <w:rsid w:val="004E7621"/>
    <w:rsid w:val="004F00F4"/>
    <w:rsid w:val="004F081D"/>
    <w:rsid w:val="004F1E6F"/>
    <w:rsid w:val="004F6A81"/>
    <w:rsid w:val="004F7280"/>
    <w:rsid w:val="004F73F7"/>
    <w:rsid w:val="0050275D"/>
    <w:rsid w:val="00502ECC"/>
    <w:rsid w:val="00505C2A"/>
    <w:rsid w:val="00512A94"/>
    <w:rsid w:val="0051456D"/>
    <w:rsid w:val="00515093"/>
    <w:rsid w:val="00516A29"/>
    <w:rsid w:val="00517745"/>
    <w:rsid w:val="00521527"/>
    <w:rsid w:val="005219BB"/>
    <w:rsid w:val="005227FE"/>
    <w:rsid w:val="00523C60"/>
    <w:rsid w:val="0052506E"/>
    <w:rsid w:val="00525AF6"/>
    <w:rsid w:val="005262AB"/>
    <w:rsid w:val="00526E85"/>
    <w:rsid w:val="00533F47"/>
    <w:rsid w:val="00534597"/>
    <w:rsid w:val="005352AA"/>
    <w:rsid w:val="00535451"/>
    <w:rsid w:val="00535BA2"/>
    <w:rsid w:val="00536095"/>
    <w:rsid w:val="0053639C"/>
    <w:rsid w:val="0053792E"/>
    <w:rsid w:val="0054171D"/>
    <w:rsid w:val="0054175B"/>
    <w:rsid w:val="00541D30"/>
    <w:rsid w:val="00542463"/>
    <w:rsid w:val="005433A5"/>
    <w:rsid w:val="00545258"/>
    <w:rsid w:val="00550682"/>
    <w:rsid w:val="0055199C"/>
    <w:rsid w:val="00551A17"/>
    <w:rsid w:val="00551AC2"/>
    <w:rsid w:val="00551FDB"/>
    <w:rsid w:val="005537A9"/>
    <w:rsid w:val="005546AC"/>
    <w:rsid w:val="00554EC1"/>
    <w:rsid w:val="00554EF2"/>
    <w:rsid w:val="00560D51"/>
    <w:rsid w:val="005611BC"/>
    <w:rsid w:val="005614F6"/>
    <w:rsid w:val="00561C69"/>
    <w:rsid w:val="00561D46"/>
    <w:rsid w:val="00564FBC"/>
    <w:rsid w:val="00565EB3"/>
    <w:rsid w:val="00566424"/>
    <w:rsid w:val="00566C9E"/>
    <w:rsid w:val="005710D2"/>
    <w:rsid w:val="005712B5"/>
    <w:rsid w:val="00572BFD"/>
    <w:rsid w:val="00573606"/>
    <w:rsid w:val="00574D3F"/>
    <w:rsid w:val="00574D57"/>
    <w:rsid w:val="0057667C"/>
    <w:rsid w:val="00576FE2"/>
    <w:rsid w:val="005800FE"/>
    <w:rsid w:val="00581A0B"/>
    <w:rsid w:val="00583107"/>
    <w:rsid w:val="00583480"/>
    <w:rsid w:val="00583C5E"/>
    <w:rsid w:val="0058417A"/>
    <w:rsid w:val="00584317"/>
    <w:rsid w:val="00584F58"/>
    <w:rsid w:val="0058552B"/>
    <w:rsid w:val="005866C3"/>
    <w:rsid w:val="005866F5"/>
    <w:rsid w:val="005874B2"/>
    <w:rsid w:val="00587552"/>
    <w:rsid w:val="00590188"/>
    <w:rsid w:val="005909E2"/>
    <w:rsid w:val="00590D46"/>
    <w:rsid w:val="005916CB"/>
    <w:rsid w:val="005917CE"/>
    <w:rsid w:val="00591C05"/>
    <w:rsid w:val="00592AAA"/>
    <w:rsid w:val="00593A67"/>
    <w:rsid w:val="005946D9"/>
    <w:rsid w:val="00595D27"/>
    <w:rsid w:val="005965F7"/>
    <w:rsid w:val="00597FC2"/>
    <w:rsid w:val="005A1CB2"/>
    <w:rsid w:val="005A1D0B"/>
    <w:rsid w:val="005A2DB4"/>
    <w:rsid w:val="005A6BFF"/>
    <w:rsid w:val="005A7C8A"/>
    <w:rsid w:val="005B2DF5"/>
    <w:rsid w:val="005B46DA"/>
    <w:rsid w:val="005B54AD"/>
    <w:rsid w:val="005B58CF"/>
    <w:rsid w:val="005B5F5D"/>
    <w:rsid w:val="005B65F5"/>
    <w:rsid w:val="005B701C"/>
    <w:rsid w:val="005B7E42"/>
    <w:rsid w:val="005C0D68"/>
    <w:rsid w:val="005C1528"/>
    <w:rsid w:val="005C3FB8"/>
    <w:rsid w:val="005C49E4"/>
    <w:rsid w:val="005C4D63"/>
    <w:rsid w:val="005C62D5"/>
    <w:rsid w:val="005C6715"/>
    <w:rsid w:val="005D16A7"/>
    <w:rsid w:val="005D1AC5"/>
    <w:rsid w:val="005D258F"/>
    <w:rsid w:val="005D2DC9"/>
    <w:rsid w:val="005D2E13"/>
    <w:rsid w:val="005D3526"/>
    <w:rsid w:val="005D4C4E"/>
    <w:rsid w:val="005D501A"/>
    <w:rsid w:val="005D7426"/>
    <w:rsid w:val="005D7BCA"/>
    <w:rsid w:val="005E277F"/>
    <w:rsid w:val="005E65C9"/>
    <w:rsid w:val="005E787B"/>
    <w:rsid w:val="005E79B8"/>
    <w:rsid w:val="005E7BAB"/>
    <w:rsid w:val="005F01E6"/>
    <w:rsid w:val="005F03B3"/>
    <w:rsid w:val="005F1137"/>
    <w:rsid w:val="005F1730"/>
    <w:rsid w:val="005F1856"/>
    <w:rsid w:val="005F1A87"/>
    <w:rsid w:val="005F314F"/>
    <w:rsid w:val="005F353D"/>
    <w:rsid w:val="005F3B0E"/>
    <w:rsid w:val="005F3CAA"/>
    <w:rsid w:val="005F7022"/>
    <w:rsid w:val="005F7B7E"/>
    <w:rsid w:val="005F7F58"/>
    <w:rsid w:val="00601218"/>
    <w:rsid w:val="006033EE"/>
    <w:rsid w:val="006046E6"/>
    <w:rsid w:val="00604A5D"/>
    <w:rsid w:val="006071BB"/>
    <w:rsid w:val="006072AE"/>
    <w:rsid w:val="0060764A"/>
    <w:rsid w:val="0061042E"/>
    <w:rsid w:val="00610DCB"/>
    <w:rsid w:val="0061118E"/>
    <w:rsid w:val="00611CFD"/>
    <w:rsid w:val="00612481"/>
    <w:rsid w:val="00615F3D"/>
    <w:rsid w:val="0061798E"/>
    <w:rsid w:val="00617E7E"/>
    <w:rsid w:val="00620884"/>
    <w:rsid w:val="00622AF6"/>
    <w:rsid w:val="00624E34"/>
    <w:rsid w:val="006257B0"/>
    <w:rsid w:val="00625BF7"/>
    <w:rsid w:val="006274B2"/>
    <w:rsid w:val="00630738"/>
    <w:rsid w:val="0063207E"/>
    <w:rsid w:val="00632594"/>
    <w:rsid w:val="006326CF"/>
    <w:rsid w:val="00632A81"/>
    <w:rsid w:val="00632D98"/>
    <w:rsid w:val="006344CA"/>
    <w:rsid w:val="00634DD2"/>
    <w:rsid w:val="00634F1F"/>
    <w:rsid w:val="0063504C"/>
    <w:rsid w:val="00635D86"/>
    <w:rsid w:val="00636C8D"/>
    <w:rsid w:val="006418A1"/>
    <w:rsid w:val="0064632D"/>
    <w:rsid w:val="00650BEF"/>
    <w:rsid w:val="00651AE8"/>
    <w:rsid w:val="00651C2B"/>
    <w:rsid w:val="00652C62"/>
    <w:rsid w:val="00652E29"/>
    <w:rsid w:val="00653D8F"/>
    <w:rsid w:val="00654DD3"/>
    <w:rsid w:val="006553DE"/>
    <w:rsid w:val="006557EA"/>
    <w:rsid w:val="006610BB"/>
    <w:rsid w:val="00661762"/>
    <w:rsid w:val="006618DE"/>
    <w:rsid w:val="006618F4"/>
    <w:rsid w:val="006624E3"/>
    <w:rsid w:val="00663399"/>
    <w:rsid w:val="00664A11"/>
    <w:rsid w:val="00667A76"/>
    <w:rsid w:val="00670DF0"/>
    <w:rsid w:val="00671870"/>
    <w:rsid w:val="00671C9B"/>
    <w:rsid w:val="006726E9"/>
    <w:rsid w:val="006748F1"/>
    <w:rsid w:val="006748FC"/>
    <w:rsid w:val="00674928"/>
    <w:rsid w:val="00674B77"/>
    <w:rsid w:val="00675A22"/>
    <w:rsid w:val="00676E39"/>
    <w:rsid w:val="0068042B"/>
    <w:rsid w:val="00681614"/>
    <w:rsid w:val="00682825"/>
    <w:rsid w:val="00682BD8"/>
    <w:rsid w:val="00682FAC"/>
    <w:rsid w:val="00683A55"/>
    <w:rsid w:val="00684767"/>
    <w:rsid w:val="0068761C"/>
    <w:rsid w:val="00690050"/>
    <w:rsid w:val="006904BC"/>
    <w:rsid w:val="00692F48"/>
    <w:rsid w:val="00693064"/>
    <w:rsid w:val="00693AF7"/>
    <w:rsid w:val="00693C9A"/>
    <w:rsid w:val="006949CB"/>
    <w:rsid w:val="00694FD3"/>
    <w:rsid w:val="006A1D3C"/>
    <w:rsid w:val="006A3F1F"/>
    <w:rsid w:val="006A44A0"/>
    <w:rsid w:val="006A52ED"/>
    <w:rsid w:val="006A577C"/>
    <w:rsid w:val="006A6532"/>
    <w:rsid w:val="006A7F98"/>
    <w:rsid w:val="006B0770"/>
    <w:rsid w:val="006B16DB"/>
    <w:rsid w:val="006B31A2"/>
    <w:rsid w:val="006B34D6"/>
    <w:rsid w:val="006B6E72"/>
    <w:rsid w:val="006B7810"/>
    <w:rsid w:val="006C1A5C"/>
    <w:rsid w:val="006C1FEC"/>
    <w:rsid w:val="006C6AD3"/>
    <w:rsid w:val="006C7A07"/>
    <w:rsid w:val="006D1D4B"/>
    <w:rsid w:val="006D2823"/>
    <w:rsid w:val="006D2827"/>
    <w:rsid w:val="006D2AB7"/>
    <w:rsid w:val="006D3A9C"/>
    <w:rsid w:val="006D557F"/>
    <w:rsid w:val="006E07A2"/>
    <w:rsid w:val="006E1DAC"/>
    <w:rsid w:val="006E32C2"/>
    <w:rsid w:val="006E3E85"/>
    <w:rsid w:val="006E4BB8"/>
    <w:rsid w:val="006E5599"/>
    <w:rsid w:val="006E6CC8"/>
    <w:rsid w:val="006E71AF"/>
    <w:rsid w:val="006E7B4C"/>
    <w:rsid w:val="006F17C5"/>
    <w:rsid w:val="006F1DE3"/>
    <w:rsid w:val="006F3CF0"/>
    <w:rsid w:val="006F5625"/>
    <w:rsid w:val="00703A21"/>
    <w:rsid w:val="00704FD6"/>
    <w:rsid w:val="0070656D"/>
    <w:rsid w:val="00706EE6"/>
    <w:rsid w:val="00707213"/>
    <w:rsid w:val="00710160"/>
    <w:rsid w:val="00711979"/>
    <w:rsid w:val="00712211"/>
    <w:rsid w:val="00713445"/>
    <w:rsid w:val="00713B39"/>
    <w:rsid w:val="00713E0A"/>
    <w:rsid w:val="0071442E"/>
    <w:rsid w:val="00716C1B"/>
    <w:rsid w:val="007178CB"/>
    <w:rsid w:val="0072025B"/>
    <w:rsid w:val="00721FE7"/>
    <w:rsid w:val="00725881"/>
    <w:rsid w:val="00725CAF"/>
    <w:rsid w:val="007275F7"/>
    <w:rsid w:val="007301C8"/>
    <w:rsid w:val="007312A7"/>
    <w:rsid w:val="00731D23"/>
    <w:rsid w:val="00732625"/>
    <w:rsid w:val="007330A6"/>
    <w:rsid w:val="0073361B"/>
    <w:rsid w:val="00734E55"/>
    <w:rsid w:val="00735F61"/>
    <w:rsid w:val="007371F8"/>
    <w:rsid w:val="00741465"/>
    <w:rsid w:val="00742096"/>
    <w:rsid w:val="007439F9"/>
    <w:rsid w:val="00744F59"/>
    <w:rsid w:val="00745567"/>
    <w:rsid w:val="00746D70"/>
    <w:rsid w:val="00747449"/>
    <w:rsid w:val="0075116C"/>
    <w:rsid w:val="00753826"/>
    <w:rsid w:val="00756C0B"/>
    <w:rsid w:val="00760264"/>
    <w:rsid w:val="007602B8"/>
    <w:rsid w:val="00761F18"/>
    <w:rsid w:val="00762C24"/>
    <w:rsid w:val="00765189"/>
    <w:rsid w:val="0076633E"/>
    <w:rsid w:val="007748F3"/>
    <w:rsid w:val="00774C39"/>
    <w:rsid w:val="007760AF"/>
    <w:rsid w:val="007774A5"/>
    <w:rsid w:val="00781699"/>
    <w:rsid w:val="00781E2E"/>
    <w:rsid w:val="007826A9"/>
    <w:rsid w:val="00783861"/>
    <w:rsid w:val="0078442C"/>
    <w:rsid w:val="00787024"/>
    <w:rsid w:val="00791F67"/>
    <w:rsid w:val="00793517"/>
    <w:rsid w:val="007938B7"/>
    <w:rsid w:val="00793F00"/>
    <w:rsid w:val="007948FB"/>
    <w:rsid w:val="00794EE9"/>
    <w:rsid w:val="00795C1F"/>
    <w:rsid w:val="00796C30"/>
    <w:rsid w:val="007A0320"/>
    <w:rsid w:val="007A04C0"/>
    <w:rsid w:val="007A0EB7"/>
    <w:rsid w:val="007A2079"/>
    <w:rsid w:val="007A459F"/>
    <w:rsid w:val="007A4623"/>
    <w:rsid w:val="007A769A"/>
    <w:rsid w:val="007A7FDE"/>
    <w:rsid w:val="007B0426"/>
    <w:rsid w:val="007B062D"/>
    <w:rsid w:val="007B2799"/>
    <w:rsid w:val="007B28BF"/>
    <w:rsid w:val="007B2C61"/>
    <w:rsid w:val="007B30FB"/>
    <w:rsid w:val="007B3D2D"/>
    <w:rsid w:val="007B55BF"/>
    <w:rsid w:val="007C084D"/>
    <w:rsid w:val="007C159E"/>
    <w:rsid w:val="007C228F"/>
    <w:rsid w:val="007C3D55"/>
    <w:rsid w:val="007C73C1"/>
    <w:rsid w:val="007C7418"/>
    <w:rsid w:val="007D01C6"/>
    <w:rsid w:val="007D0BE5"/>
    <w:rsid w:val="007D33AA"/>
    <w:rsid w:val="007D7FB9"/>
    <w:rsid w:val="007E2468"/>
    <w:rsid w:val="007E34FA"/>
    <w:rsid w:val="007E3B8A"/>
    <w:rsid w:val="007E5C57"/>
    <w:rsid w:val="007E6FC8"/>
    <w:rsid w:val="007E763E"/>
    <w:rsid w:val="007F03C3"/>
    <w:rsid w:val="007F10A8"/>
    <w:rsid w:val="007F1122"/>
    <w:rsid w:val="007F37EA"/>
    <w:rsid w:val="007F3B78"/>
    <w:rsid w:val="007F7AED"/>
    <w:rsid w:val="00800679"/>
    <w:rsid w:val="008006B2"/>
    <w:rsid w:val="00800DFA"/>
    <w:rsid w:val="0080789C"/>
    <w:rsid w:val="00807A38"/>
    <w:rsid w:val="00810459"/>
    <w:rsid w:val="00810A64"/>
    <w:rsid w:val="00811397"/>
    <w:rsid w:val="00811703"/>
    <w:rsid w:val="00811948"/>
    <w:rsid w:val="008133D1"/>
    <w:rsid w:val="008142BA"/>
    <w:rsid w:val="00814EC2"/>
    <w:rsid w:val="008156FB"/>
    <w:rsid w:val="00817077"/>
    <w:rsid w:val="00817888"/>
    <w:rsid w:val="00821345"/>
    <w:rsid w:val="00823117"/>
    <w:rsid w:val="008236B1"/>
    <w:rsid w:val="008242A7"/>
    <w:rsid w:val="008247AB"/>
    <w:rsid w:val="00826363"/>
    <w:rsid w:val="008275DB"/>
    <w:rsid w:val="00831B15"/>
    <w:rsid w:val="0083300B"/>
    <w:rsid w:val="00834B24"/>
    <w:rsid w:val="00835BCD"/>
    <w:rsid w:val="00836158"/>
    <w:rsid w:val="00842611"/>
    <w:rsid w:val="0084302D"/>
    <w:rsid w:val="008443A7"/>
    <w:rsid w:val="00844ABD"/>
    <w:rsid w:val="00845B0D"/>
    <w:rsid w:val="00846474"/>
    <w:rsid w:val="00846A40"/>
    <w:rsid w:val="0084705C"/>
    <w:rsid w:val="00850119"/>
    <w:rsid w:val="0085159F"/>
    <w:rsid w:val="008522D0"/>
    <w:rsid w:val="008538F7"/>
    <w:rsid w:val="00854385"/>
    <w:rsid w:val="00855BF5"/>
    <w:rsid w:val="0085670F"/>
    <w:rsid w:val="0085787E"/>
    <w:rsid w:val="00861C97"/>
    <w:rsid w:val="00861FD5"/>
    <w:rsid w:val="00862AD8"/>
    <w:rsid w:val="00862CAD"/>
    <w:rsid w:val="00865536"/>
    <w:rsid w:val="0087069A"/>
    <w:rsid w:val="00871A48"/>
    <w:rsid w:val="00872F3A"/>
    <w:rsid w:val="008746D1"/>
    <w:rsid w:val="00874AAF"/>
    <w:rsid w:val="00874AC0"/>
    <w:rsid w:val="0087530D"/>
    <w:rsid w:val="008768FD"/>
    <w:rsid w:val="00877B61"/>
    <w:rsid w:val="008814C2"/>
    <w:rsid w:val="008823ED"/>
    <w:rsid w:val="008826D9"/>
    <w:rsid w:val="0089376E"/>
    <w:rsid w:val="0089385A"/>
    <w:rsid w:val="00893C71"/>
    <w:rsid w:val="00896747"/>
    <w:rsid w:val="008A0F8F"/>
    <w:rsid w:val="008A3508"/>
    <w:rsid w:val="008A3741"/>
    <w:rsid w:val="008A419C"/>
    <w:rsid w:val="008A60EB"/>
    <w:rsid w:val="008A764E"/>
    <w:rsid w:val="008B396D"/>
    <w:rsid w:val="008B5F92"/>
    <w:rsid w:val="008B61FA"/>
    <w:rsid w:val="008B7973"/>
    <w:rsid w:val="008C06FB"/>
    <w:rsid w:val="008C073D"/>
    <w:rsid w:val="008C2041"/>
    <w:rsid w:val="008D064C"/>
    <w:rsid w:val="008D14E0"/>
    <w:rsid w:val="008D36DA"/>
    <w:rsid w:val="008D3B39"/>
    <w:rsid w:val="008D45A3"/>
    <w:rsid w:val="008D53B0"/>
    <w:rsid w:val="008D56C4"/>
    <w:rsid w:val="008E05BD"/>
    <w:rsid w:val="008E18CC"/>
    <w:rsid w:val="008E25B6"/>
    <w:rsid w:val="008E25FD"/>
    <w:rsid w:val="008E388B"/>
    <w:rsid w:val="008E3A54"/>
    <w:rsid w:val="008E3BD9"/>
    <w:rsid w:val="008E67B9"/>
    <w:rsid w:val="008E78C9"/>
    <w:rsid w:val="008E7ED6"/>
    <w:rsid w:val="008F1652"/>
    <w:rsid w:val="008F1D8F"/>
    <w:rsid w:val="008F2084"/>
    <w:rsid w:val="008F23A5"/>
    <w:rsid w:val="008F2A23"/>
    <w:rsid w:val="008F2A6F"/>
    <w:rsid w:val="008F2C9A"/>
    <w:rsid w:val="008F32CC"/>
    <w:rsid w:val="008F717B"/>
    <w:rsid w:val="008F77E7"/>
    <w:rsid w:val="009028FB"/>
    <w:rsid w:val="00903884"/>
    <w:rsid w:val="00903E19"/>
    <w:rsid w:val="00904371"/>
    <w:rsid w:val="00904FC8"/>
    <w:rsid w:val="009070AF"/>
    <w:rsid w:val="00907E4F"/>
    <w:rsid w:val="00912DFE"/>
    <w:rsid w:val="00914F45"/>
    <w:rsid w:val="0091643E"/>
    <w:rsid w:val="00917065"/>
    <w:rsid w:val="0091760F"/>
    <w:rsid w:val="00920218"/>
    <w:rsid w:val="009222E6"/>
    <w:rsid w:val="00924235"/>
    <w:rsid w:val="009257AA"/>
    <w:rsid w:val="00926B00"/>
    <w:rsid w:val="00926CBE"/>
    <w:rsid w:val="00930B68"/>
    <w:rsid w:val="00931A4E"/>
    <w:rsid w:val="009321F8"/>
    <w:rsid w:val="00932997"/>
    <w:rsid w:val="0093363A"/>
    <w:rsid w:val="00934E67"/>
    <w:rsid w:val="00935037"/>
    <w:rsid w:val="009350A5"/>
    <w:rsid w:val="0093527A"/>
    <w:rsid w:val="00935ED4"/>
    <w:rsid w:val="0093719F"/>
    <w:rsid w:val="00937A8B"/>
    <w:rsid w:val="00940C8B"/>
    <w:rsid w:val="009416AC"/>
    <w:rsid w:val="00941A87"/>
    <w:rsid w:val="0094206F"/>
    <w:rsid w:val="009433A5"/>
    <w:rsid w:val="009438C0"/>
    <w:rsid w:val="009449DF"/>
    <w:rsid w:val="00944F5B"/>
    <w:rsid w:val="00946A18"/>
    <w:rsid w:val="00947AC2"/>
    <w:rsid w:val="009505A2"/>
    <w:rsid w:val="00950847"/>
    <w:rsid w:val="009508B7"/>
    <w:rsid w:val="009516EB"/>
    <w:rsid w:val="00952A14"/>
    <w:rsid w:val="009566ED"/>
    <w:rsid w:val="00956A8D"/>
    <w:rsid w:val="009614B4"/>
    <w:rsid w:val="00961E1B"/>
    <w:rsid w:val="00963E3D"/>
    <w:rsid w:val="00964ED2"/>
    <w:rsid w:val="00964EDD"/>
    <w:rsid w:val="009660EE"/>
    <w:rsid w:val="009661F1"/>
    <w:rsid w:val="00966370"/>
    <w:rsid w:val="00970741"/>
    <w:rsid w:val="00970D7C"/>
    <w:rsid w:val="00970F40"/>
    <w:rsid w:val="00972BDD"/>
    <w:rsid w:val="00973116"/>
    <w:rsid w:val="00973B78"/>
    <w:rsid w:val="00974A0C"/>
    <w:rsid w:val="00975324"/>
    <w:rsid w:val="00975CAF"/>
    <w:rsid w:val="009766E6"/>
    <w:rsid w:val="009774CB"/>
    <w:rsid w:val="00980C3D"/>
    <w:rsid w:val="0098196A"/>
    <w:rsid w:val="00981C30"/>
    <w:rsid w:val="00983422"/>
    <w:rsid w:val="00983B32"/>
    <w:rsid w:val="0098554E"/>
    <w:rsid w:val="00990998"/>
    <w:rsid w:val="009928E1"/>
    <w:rsid w:val="0099504D"/>
    <w:rsid w:val="00997815"/>
    <w:rsid w:val="00997898"/>
    <w:rsid w:val="009A14EB"/>
    <w:rsid w:val="009A5287"/>
    <w:rsid w:val="009A6D39"/>
    <w:rsid w:val="009A6D92"/>
    <w:rsid w:val="009A74C3"/>
    <w:rsid w:val="009A78C8"/>
    <w:rsid w:val="009B1C89"/>
    <w:rsid w:val="009B2D34"/>
    <w:rsid w:val="009B2DF7"/>
    <w:rsid w:val="009B32B4"/>
    <w:rsid w:val="009B39FD"/>
    <w:rsid w:val="009B54FC"/>
    <w:rsid w:val="009B6F67"/>
    <w:rsid w:val="009B7655"/>
    <w:rsid w:val="009C28CC"/>
    <w:rsid w:val="009C2AF7"/>
    <w:rsid w:val="009C323E"/>
    <w:rsid w:val="009C40AF"/>
    <w:rsid w:val="009C4656"/>
    <w:rsid w:val="009C4D19"/>
    <w:rsid w:val="009C579D"/>
    <w:rsid w:val="009C588F"/>
    <w:rsid w:val="009C6732"/>
    <w:rsid w:val="009C7044"/>
    <w:rsid w:val="009C72BA"/>
    <w:rsid w:val="009C7763"/>
    <w:rsid w:val="009D1EE1"/>
    <w:rsid w:val="009D24A3"/>
    <w:rsid w:val="009D2EAB"/>
    <w:rsid w:val="009D2EFB"/>
    <w:rsid w:val="009D3086"/>
    <w:rsid w:val="009D3A09"/>
    <w:rsid w:val="009D3C2F"/>
    <w:rsid w:val="009D4DB7"/>
    <w:rsid w:val="009D5673"/>
    <w:rsid w:val="009D6656"/>
    <w:rsid w:val="009D67E0"/>
    <w:rsid w:val="009D6AD1"/>
    <w:rsid w:val="009D70CE"/>
    <w:rsid w:val="009E0790"/>
    <w:rsid w:val="009E17CF"/>
    <w:rsid w:val="009E23C4"/>
    <w:rsid w:val="009E344F"/>
    <w:rsid w:val="009E44D8"/>
    <w:rsid w:val="009E458A"/>
    <w:rsid w:val="009E495A"/>
    <w:rsid w:val="009E4DD2"/>
    <w:rsid w:val="009E4F35"/>
    <w:rsid w:val="009E5DB9"/>
    <w:rsid w:val="009E62DB"/>
    <w:rsid w:val="009E7895"/>
    <w:rsid w:val="009F02AD"/>
    <w:rsid w:val="009F0F0F"/>
    <w:rsid w:val="009F13A5"/>
    <w:rsid w:val="009F2613"/>
    <w:rsid w:val="009F3F4E"/>
    <w:rsid w:val="009F4A39"/>
    <w:rsid w:val="009F4EB6"/>
    <w:rsid w:val="009F5B75"/>
    <w:rsid w:val="009F6152"/>
    <w:rsid w:val="009F67DB"/>
    <w:rsid w:val="00A0159E"/>
    <w:rsid w:val="00A017EB"/>
    <w:rsid w:val="00A01EF7"/>
    <w:rsid w:val="00A024E5"/>
    <w:rsid w:val="00A05B10"/>
    <w:rsid w:val="00A0697F"/>
    <w:rsid w:val="00A07D32"/>
    <w:rsid w:val="00A10FB8"/>
    <w:rsid w:val="00A11A60"/>
    <w:rsid w:val="00A1273B"/>
    <w:rsid w:val="00A130DE"/>
    <w:rsid w:val="00A143B5"/>
    <w:rsid w:val="00A16927"/>
    <w:rsid w:val="00A16B47"/>
    <w:rsid w:val="00A1767C"/>
    <w:rsid w:val="00A22DC5"/>
    <w:rsid w:val="00A23A5F"/>
    <w:rsid w:val="00A246FF"/>
    <w:rsid w:val="00A25429"/>
    <w:rsid w:val="00A26B24"/>
    <w:rsid w:val="00A27431"/>
    <w:rsid w:val="00A303F4"/>
    <w:rsid w:val="00A332DC"/>
    <w:rsid w:val="00A33D41"/>
    <w:rsid w:val="00A33FF2"/>
    <w:rsid w:val="00A34412"/>
    <w:rsid w:val="00A34A28"/>
    <w:rsid w:val="00A35254"/>
    <w:rsid w:val="00A355AD"/>
    <w:rsid w:val="00A35E60"/>
    <w:rsid w:val="00A404CC"/>
    <w:rsid w:val="00A40690"/>
    <w:rsid w:val="00A41343"/>
    <w:rsid w:val="00A420BC"/>
    <w:rsid w:val="00A43D12"/>
    <w:rsid w:val="00A447B0"/>
    <w:rsid w:val="00A44CC4"/>
    <w:rsid w:val="00A50067"/>
    <w:rsid w:val="00A512C2"/>
    <w:rsid w:val="00A51511"/>
    <w:rsid w:val="00A516D8"/>
    <w:rsid w:val="00A52C7E"/>
    <w:rsid w:val="00A60F74"/>
    <w:rsid w:val="00A6194B"/>
    <w:rsid w:val="00A61E1B"/>
    <w:rsid w:val="00A62A1E"/>
    <w:rsid w:val="00A64180"/>
    <w:rsid w:val="00A65A6B"/>
    <w:rsid w:val="00A672E4"/>
    <w:rsid w:val="00A67ADD"/>
    <w:rsid w:val="00A704B4"/>
    <w:rsid w:val="00A70507"/>
    <w:rsid w:val="00A72FD8"/>
    <w:rsid w:val="00A73E94"/>
    <w:rsid w:val="00A806D1"/>
    <w:rsid w:val="00A817D2"/>
    <w:rsid w:val="00A8417D"/>
    <w:rsid w:val="00A8467B"/>
    <w:rsid w:val="00A848E3"/>
    <w:rsid w:val="00A85481"/>
    <w:rsid w:val="00A855FB"/>
    <w:rsid w:val="00A86853"/>
    <w:rsid w:val="00A9040C"/>
    <w:rsid w:val="00A944CA"/>
    <w:rsid w:val="00A96199"/>
    <w:rsid w:val="00A963EC"/>
    <w:rsid w:val="00A96E76"/>
    <w:rsid w:val="00AA11C3"/>
    <w:rsid w:val="00AA13D4"/>
    <w:rsid w:val="00AA2106"/>
    <w:rsid w:val="00AA22D4"/>
    <w:rsid w:val="00AA5A9C"/>
    <w:rsid w:val="00AA679B"/>
    <w:rsid w:val="00AB0DA3"/>
    <w:rsid w:val="00AB4198"/>
    <w:rsid w:val="00AB6068"/>
    <w:rsid w:val="00AB7351"/>
    <w:rsid w:val="00AB79A5"/>
    <w:rsid w:val="00AB7A8F"/>
    <w:rsid w:val="00AC1F69"/>
    <w:rsid w:val="00AC2189"/>
    <w:rsid w:val="00AC4558"/>
    <w:rsid w:val="00AC6627"/>
    <w:rsid w:val="00AC7676"/>
    <w:rsid w:val="00AD0B30"/>
    <w:rsid w:val="00AD0BBA"/>
    <w:rsid w:val="00AD120A"/>
    <w:rsid w:val="00AD4550"/>
    <w:rsid w:val="00AD4A16"/>
    <w:rsid w:val="00AD7E10"/>
    <w:rsid w:val="00AE06A6"/>
    <w:rsid w:val="00AE1500"/>
    <w:rsid w:val="00AE157F"/>
    <w:rsid w:val="00AE30A5"/>
    <w:rsid w:val="00AE3F34"/>
    <w:rsid w:val="00AF2339"/>
    <w:rsid w:val="00AF23E5"/>
    <w:rsid w:val="00AF6191"/>
    <w:rsid w:val="00B0268F"/>
    <w:rsid w:val="00B05C31"/>
    <w:rsid w:val="00B06D95"/>
    <w:rsid w:val="00B07D44"/>
    <w:rsid w:val="00B107AA"/>
    <w:rsid w:val="00B108C0"/>
    <w:rsid w:val="00B113D2"/>
    <w:rsid w:val="00B133A7"/>
    <w:rsid w:val="00B15DEC"/>
    <w:rsid w:val="00B167CB"/>
    <w:rsid w:val="00B17D95"/>
    <w:rsid w:val="00B215C9"/>
    <w:rsid w:val="00B22763"/>
    <w:rsid w:val="00B228B3"/>
    <w:rsid w:val="00B23FE7"/>
    <w:rsid w:val="00B24413"/>
    <w:rsid w:val="00B252EE"/>
    <w:rsid w:val="00B26248"/>
    <w:rsid w:val="00B27857"/>
    <w:rsid w:val="00B3061E"/>
    <w:rsid w:val="00B31A20"/>
    <w:rsid w:val="00B31DB1"/>
    <w:rsid w:val="00B31E7E"/>
    <w:rsid w:val="00B3257F"/>
    <w:rsid w:val="00B41784"/>
    <w:rsid w:val="00B42375"/>
    <w:rsid w:val="00B445EE"/>
    <w:rsid w:val="00B454A0"/>
    <w:rsid w:val="00B45F70"/>
    <w:rsid w:val="00B47521"/>
    <w:rsid w:val="00B50B37"/>
    <w:rsid w:val="00B50FCF"/>
    <w:rsid w:val="00B51190"/>
    <w:rsid w:val="00B52300"/>
    <w:rsid w:val="00B52CEE"/>
    <w:rsid w:val="00B54A46"/>
    <w:rsid w:val="00B54AA7"/>
    <w:rsid w:val="00B5692C"/>
    <w:rsid w:val="00B56BEF"/>
    <w:rsid w:val="00B6160A"/>
    <w:rsid w:val="00B6309D"/>
    <w:rsid w:val="00B63353"/>
    <w:rsid w:val="00B63849"/>
    <w:rsid w:val="00B63B69"/>
    <w:rsid w:val="00B63B92"/>
    <w:rsid w:val="00B67218"/>
    <w:rsid w:val="00B70645"/>
    <w:rsid w:val="00B716F5"/>
    <w:rsid w:val="00B71FD9"/>
    <w:rsid w:val="00B72202"/>
    <w:rsid w:val="00B72984"/>
    <w:rsid w:val="00B73B5D"/>
    <w:rsid w:val="00B73C0F"/>
    <w:rsid w:val="00B764EF"/>
    <w:rsid w:val="00B76A06"/>
    <w:rsid w:val="00B7755B"/>
    <w:rsid w:val="00B80C1B"/>
    <w:rsid w:val="00B81610"/>
    <w:rsid w:val="00B81992"/>
    <w:rsid w:val="00B82542"/>
    <w:rsid w:val="00B829A6"/>
    <w:rsid w:val="00B83050"/>
    <w:rsid w:val="00B83834"/>
    <w:rsid w:val="00B85335"/>
    <w:rsid w:val="00B8671F"/>
    <w:rsid w:val="00B87847"/>
    <w:rsid w:val="00B87878"/>
    <w:rsid w:val="00B901FD"/>
    <w:rsid w:val="00B91391"/>
    <w:rsid w:val="00B91D5F"/>
    <w:rsid w:val="00B93565"/>
    <w:rsid w:val="00B9486F"/>
    <w:rsid w:val="00B97138"/>
    <w:rsid w:val="00B97214"/>
    <w:rsid w:val="00BA0621"/>
    <w:rsid w:val="00BA31F4"/>
    <w:rsid w:val="00BA3865"/>
    <w:rsid w:val="00BA4502"/>
    <w:rsid w:val="00BA4E18"/>
    <w:rsid w:val="00BA5401"/>
    <w:rsid w:val="00BA5561"/>
    <w:rsid w:val="00BA608A"/>
    <w:rsid w:val="00BA6269"/>
    <w:rsid w:val="00BA7BAB"/>
    <w:rsid w:val="00BB06B7"/>
    <w:rsid w:val="00BB1FED"/>
    <w:rsid w:val="00BB3649"/>
    <w:rsid w:val="00BB3686"/>
    <w:rsid w:val="00BB3E9C"/>
    <w:rsid w:val="00BC177E"/>
    <w:rsid w:val="00BC249B"/>
    <w:rsid w:val="00BC366E"/>
    <w:rsid w:val="00BC6149"/>
    <w:rsid w:val="00BC6B96"/>
    <w:rsid w:val="00BC7351"/>
    <w:rsid w:val="00BD081C"/>
    <w:rsid w:val="00BD4D4B"/>
    <w:rsid w:val="00BD621F"/>
    <w:rsid w:val="00BD673E"/>
    <w:rsid w:val="00BD6F28"/>
    <w:rsid w:val="00BE0CA6"/>
    <w:rsid w:val="00BE1A69"/>
    <w:rsid w:val="00BE4632"/>
    <w:rsid w:val="00BE5CF5"/>
    <w:rsid w:val="00BE6F50"/>
    <w:rsid w:val="00BE7507"/>
    <w:rsid w:val="00BF18A4"/>
    <w:rsid w:val="00BF2C69"/>
    <w:rsid w:val="00BF4109"/>
    <w:rsid w:val="00BF4E14"/>
    <w:rsid w:val="00BF4F72"/>
    <w:rsid w:val="00BF5E9D"/>
    <w:rsid w:val="00C00756"/>
    <w:rsid w:val="00C00A97"/>
    <w:rsid w:val="00C01D56"/>
    <w:rsid w:val="00C021DE"/>
    <w:rsid w:val="00C02310"/>
    <w:rsid w:val="00C0258D"/>
    <w:rsid w:val="00C02800"/>
    <w:rsid w:val="00C03D24"/>
    <w:rsid w:val="00C04E70"/>
    <w:rsid w:val="00C0573E"/>
    <w:rsid w:val="00C07062"/>
    <w:rsid w:val="00C1227E"/>
    <w:rsid w:val="00C152FC"/>
    <w:rsid w:val="00C15604"/>
    <w:rsid w:val="00C15DBA"/>
    <w:rsid w:val="00C17CBE"/>
    <w:rsid w:val="00C224E4"/>
    <w:rsid w:val="00C22633"/>
    <w:rsid w:val="00C22733"/>
    <w:rsid w:val="00C24157"/>
    <w:rsid w:val="00C25B0C"/>
    <w:rsid w:val="00C26C88"/>
    <w:rsid w:val="00C2778C"/>
    <w:rsid w:val="00C2778E"/>
    <w:rsid w:val="00C27970"/>
    <w:rsid w:val="00C27F70"/>
    <w:rsid w:val="00C31171"/>
    <w:rsid w:val="00C314E4"/>
    <w:rsid w:val="00C331E4"/>
    <w:rsid w:val="00C34263"/>
    <w:rsid w:val="00C3427D"/>
    <w:rsid w:val="00C3542E"/>
    <w:rsid w:val="00C35988"/>
    <w:rsid w:val="00C35F55"/>
    <w:rsid w:val="00C36A27"/>
    <w:rsid w:val="00C36C09"/>
    <w:rsid w:val="00C4005D"/>
    <w:rsid w:val="00C42E83"/>
    <w:rsid w:val="00C44ACD"/>
    <w:rsid w:val="00C44ECF"/>
    <w:rsid w:val="00C46649"/>
    <w:rsid w:val="00C4721C"/>
    <w:rsid w:val="00C50AC9"/>
    <w:rsid w:val="00C513A7"/>
    <w:rsid w:val="00C5179C"/>
    <w:rsid w:val="00C5194E"/>
    <w:rsid w:val="00C52D3B"/>
    <w:rsid w:val="00C53BE3"/>
    <w:rsid w:val="00C54D81"/>
    <w:rsid w:val="00C55262"/>
    <w:rsid w:val="00C5558A"/>
    <w:rsid w:val="00C55BD0"/>
    <w:rsid w:val="00C56FB3"/>
    <w:rsid w:val="00C60BE9"/>
    <w:rsid w:val="00C628BC"/>
    <w:rsid w:val="00C62B11"/>
    <w:rsid w:val="00C62B6B"/>
    <w:rsid w:val="00C62D5C"/>
    <w:rsid w:val="00C64FD9"/>
    <w:rsid w:val="00C656CE"/>
    <w:rsid w:val="00C65788"/>
    <w:rsid w:val="00C662F3"/>
    <w:rsid w:val="00C72101"/>
    <w:rsid w:val="00C728A9"/>
    <w:rsid w:val="00C747D6"/>
    <w:rsid w:val="00C74D9F"/>
    <w:rsid w:val="00C75165"/>
    <w:rsid w:val="00C75683"/>
    <w:rsid w:val="00C75B64"/>
    <w:rsid w:val="00C7742D"/>
    <w:rsid w:val="00C774E8"/>
    <w:rsid w:val="00C80A98"/>
    <w:rsid w:val="00C80AF8"/>
    <w:rsid w:val="00C80D67"/>
    <w:rsid w:val="00C811BF"/>
    <w:rsid w:val="00C828B0"/>
    <w:rsid w:val="00C82F3C"/>
    <w:rsid w:val="00C84FBA"/>
    <w:rsid w:val="00C870E9"/>
    <w:rsid w:val="00C8795F"/>
    <w:rsid w:val="00C914F0"/>
    <w:rsid w:val="00C916D5"/>
    <w:rsid w:val="00C932CC"/>
    <w:rsid w:val="00C945EC"/>
    <w:rsid w:val="00C9500E"/>
    <w:rsid w:val="00C95870"/>
    <w:rsid w:val="00C95B3C"/>
    <w:rsid w:val="00C971F3"/>
    <w:rsid w:val="00C97A44"/>
    <w:rsid w:val="00C97B07"/>
    <w:rsid w:val="00CA0473"/>
    <w:rsid w:val="00CA17F0"/>
    <w:rsid w:val="00CA1BE9"/>
    <w:rsid w:val="00CA20A4"/>
    <w:rsid w:val="00CA32AE"/>
    <w:rsid w:val="00CA333F"/>
    <w:rsid w:val="00CA5FE6"/>
    <w:rsid w:val="00CA7AD9"/>
    <w:rsid w:val="00CB0B94"/>
    <w:rsid w:val="00CB1132"/>
    <w:rsid w:val="00CB1C69"/>
    <w:rsid w:val="00CB31DE"/>
    <w:rsid w:val="00CB4EC9"/>
    <w:rsid w:val="00CB541A"/>
    <w:rsid w:val="00CB65D7"/>
    <w:rsid w:val="00CC0AAB"/>
    <w:rsid w:val="00CC2543"/>
    <w:rsid w:val="00CC2BB2"/>
    <w:rsid w:val="00CC2ED4"/>
    <w:rsid w:val="00CC2F84"/>
    <w:rsid w:val="00CC317F"/>
    <w:rsid w:val="00CC39AF"/>
    <w:rsid w:val="00CC414C"/>
    <w:rsid w:val="00CC6F1B"/>
    <w:rsid w:val="00CC6FE4"/>
    <w:rsid w:val="00CC7A40"/>
    <w:rsid w:val="00CD0590"/>
    <w:rsid w:val="00CD16ED"/>
    <w:rsid w:val="00CD19F0"/>
    <w:rsid w:val="00CD2810"/>
    <w:rsid w:val="00CD5002"/>
    <w:rsid w:val="00CD5984"/>
    <w:rsid w:val="00CD6A16"/>
    <w:rsid w:val="00CD7180"/>
    <w:rsid w:val="00CD748B"/>
    <w:rsid w:val="00CD76E1"/>
    <w:rsid w:val="00CD7B77"/>
    <w:rsid w:val="00CD7C17"/>
    <w:rsid w:val="00CE0B64"/>
    <w:rsid w:val="00CE2580"/>
    <w:rsid w:val="00CE3652"/>
    <w:rsid w:val="00CE376E"/>
    <w:rsid w:val="00CE4C85"/>
    <w:rsid w:val="00CE7023"/>
    <w:rsid w:val="00CE7335"/>
    <w:rsid w:val="00CE7798"/>
    <w:rsid w:val="00CF1E75"/>
    <w:rsid w:val="00CF2644"/>
    <w:rsid w:val="00CF27B2"/>
    <w:rsid w:val="00CF57B2"/>
    <w:rsid w:val="00CF5A81"/>
    <w:rsid w:val="00CF609F"/>
    <w:rsid w:val="00CF73C5"/>
    <w:rsid w:val="00CF77FF"/>
    <w:rsid w:val="00CF7D15"/>
    <w:rsid w:val="00D00B66"/>
    <w:rsid w:val="00D02A59"/>
    <w:rsid w:val="00D02B4A"/>
    <w:rsid w:val="00D03114"/>
    <w:rsid w:val="00D038D2"/>
    <w:rsid w:val="00D03AE0"/>
    <w:rsid w:val="00D04C4A"/>
    <w:rsid w:val="00D0594A"/>
    <w:rsid w:val="00D074F2"/>
    <w:rsid w:val="00D07D93"/>
    <w:rsid w:val="00D120E3"/>
    <w:rsid w:val="00D1297B"/>
    <w:rsid w:val="00D12F38"/>
    <w:rsid w:val="00D15C93"/>
    <w:rsid w:val="00D204B2"/>
    <w:rsid w:val="00D20A35"/>
    <w:rsid w:val="00D20A54"/>
    <w:rsid w:val="00D20D3C"/>
    <w:rsid w:val="00D229D3"/>
    <w:rsid w:val="00D23923"/>
    <w:rsid w:val="00D2496F"/>
    <w:rsid w:val="00D2589E"/>
    <w:rsid w:val="00D27D62"/>
    <w:rsid w:val="00D305A3"/>
    <w:rsid w:val="00D30704"/>
    <w:rsid w:val="00D31423"/>
    <w:rsid w:val="00D31C4F"/>
    <w:rsid w:val="00D322AE"/>
    <w:rsid w:val="00D33669"/>
    <w:rsid w:val="00D3389E"/>
    <w:rsid w:val="00D34CEF"/>
    <w:rsid w:val="00D353DE"/>
    <w:rsid w:val="00D35DAF"/>
    <w:rsid w:val="00D40802"/>
    <w:rsid w:val="00D411BF"/>
    <w:rsid w:val="00D419CE"/>
    <w:rsid w:val="00D41D66"/>
    <w:rsid w:val="00D428B0"/>
    <w:rsid w:val="00D437CB"/>
    <w:rsid w:val="00D4382A"/>
    <w:rsid w:val="00D43B97"/>
    <w:rsid w:val="00D449A4"/>
    <w:rsid w:val="00D44E2B"/>
    <w:rsid w:val="00D46BFA"/>
    <w:rsid w:val="00D46DB0"/>
    <w:rsid w:val="00D47783"/>
    <w:rsid w:val="00D50458"/>
    <w:rsid w:val="00D51D0C"/>
    <w:rsid w:val="00D53645"/>
    <w:rsid w:val="00D536FD"/>
    <w:rsid w:val="00D556F8"/>
    <w:rsid w:val="00D55F07"/>
    <w:rsid w:val="00D574E9"/>
    <w:rsid w:val="00D57899"/>
    <w:rsid w:val="00D57FEC"/>
    <w:rsid w:val="00D611AC"/>
    <w:rsid w:val="00D61DD0"/>
    <w:rsid w:val="00D66F4C"/>
    <w:rsid w:val="00D66F4E"/>
    <w:rsid w:val="00D67680"/>
    <w:rsid w:val="00D70518"/>
    <w:rsid w:val="00D7165D"/>
    <w:rsid w:val="00D718DB"/>
    <w:rsid w:val="00D7241C"/>
    <w:rsid w:val="00D729B3"/>
    <w:rsid w:val="00D75004"/>
    <w:rsid w:val="00D75D43"/>
    <w:rsid w:val="00D762B8"/>
    <w:rsid w:val="00D77906"/>
    <w:rsid w:val="00D84A4C"/>
    <w:rsid w:val="00D84FDC"/>
    <w:rsid w:val="00D8534E"/>
    <w:rsid w:val="00D87173"/>
    <w:rsid w:val="00D87A06"/>
    <w:rsid w:val="00D90894"/>
    <w:rsid w:val="00D90ACD"/>
    <w:rsid w:val="00D92FC7"/>
    <w:rsid w:val="00D9487B"/>
    <w:rsid w:val="00D953D1"/>
    <w:rsid w:val="00D959EA"/>
    <w:rsid w:val="00D95C0D"/>
    <w:rsid w:val="00D9700C"/>
    <w:rsid w:val="00D97024"/>
    <w:rsid w:val="00D97FA6"/>
    <w:rsid w:val="00DA0125"/>
    <w:rsid w:val="00DA0538"/>
    <w:rsid w:val="00DA30B5"/>
    <w:rsid w:val="00DA5F37"/>
    <w:rsid w:val="00DA666D"/>
    <w:rsid w:val="00DA6B1D"/>
    <w:rsid w:val="00DA711E"/>
    <w:rsid w:val="00DB07E6"/>
    <w:rsid w:val="00DB1536"/>
    <w:rsid w:val="00DB1B8E"/>
    <w:rsid w:val="00DB44B7"/>
    <w:rsid w:val="00DB5CB7"/>
    <w:rsid w:val="00DB7F3F"/>
    <w:rsid w:val="00DC0156"/>
    <w:rsid w:val="00DC071F"/>
    <w:rsid w:val="00DC22E7"/>
    <w:rsid w:val="00DC36BB"/>
    <w:rsid w:val="00DC3F4D"/>
    <w:rsid w:val="00DC4943"/>
    <w:rsid w:val="00DC62DA"/>
    <w:rsid w:val="00DC6B72"/>
    <w:rsid w:val="00DC708C"/>
    <w:rsid w:val="00DD1360"/>
    <w:rsid w:val="00DD62A7"/>
    <w:rsid w:val="00DD680B"/>
    <w:rsid w:val="00DE122A"/>
    <w:rsid w:val="00DE13A5"/>
    <w:rsid w:val="00DE3AB8"/>
    <w:rsid w:val="00DE54EF"/>
    <w:rsid w:val="00DE5C58"/>
    <w:rsid w:val="00DE6C36"/>
    <w:rsid w:val="00DE7B1B"/>
    <w:rsid w:val="00DF0658"/>
    <w:rsid w:val="00DF1805"/>
    <w:rsid w:val="00DF31EE"/>
    <w:rsid w:val="00DF3D23"/>
    <w:rsid w:val="00DF6363"/>
    <w:rsid w:val="00DF688D"/>
    <w:rsid w:val="00DF7F63"/>
    <w:rsid w:val="00E026C4"/>
    <w:rsid w:val="00E05834"/>
    <w:rsid w:val="00E06D2C"/>
    <w:rsid w:val="00E0788E"/>
    <w:rsid w:val="00E1005F"/>
    <w:rsid w:val="00E1108A"/>
    <w:rsid w:val="00E110D7"/>
    <w:rsid w:val="00E11F61"/>
    <w:rsid w:val="00E13249"/>
    <w:rsid w:val="00E13DD7"/>
    <w:rsid w:val="00E14339"/>
    <w:rsid w:val="00E1520C"/>
    <w:rsid w:val="00E16158"/>
    <w:rsid w:val="00E16A09"/>
    <w:rsid w:val="00E17BBF"/>
    <w:rsid w:val="00E21E2A"/>
    <w:rsid w:val="00E23897"/>
    <w:rsid w:val="00E26E4F"/>
    <w:rsid w:val="00E271FE"/>
    <w:rsid w:val="00E27321"/>
    <w:rsid w:val="00E349BC"/>
    <w:rsid w:val="00E34DF4"/>
    <w:rsid w:val="00E3615D"/>
    <w:rsid w:val="00E36CFA"/>
    <w:rsid w:val="00E37092"/>
    <w:rsid w:val="00E373F2"/>
    <w:rsid w:val="00E40358"/>
    <w:rsid w:val="00E41B14"/>
    <w:rsid w:val="00E4308A"/>
    <w:rsid w:val="00E434CB"/>
    <w:rsid w:val="00E46403"/>
    <w:rsid w:val="00E46DFB"/>
    <w:rsid w:val="00E46FBB"/>
    <w:rsid w:val="00E478D4"/>
    <w:rsid w:val="00E47F4E"/>
    <w:rsid w:val="00E5041E"/>
    <w:rsid w:val="00E51A32"/>
    <w:rsid w:val="00E52898"/>
    <w:rsid w:val="00E535DA"/>
    <w:rsid w:val="00E53AE3"/>
    <w:rsid w:val="00E53C7C"/>
    <w:rsid w:val="00E542E2"/>
    <w:rsid w:val="00E54C38"/>
    <w:rsid w:val="00E562E0"/>
    <w:rsid w:val="00E56BE8"/>
    <w:rsid w:val="00E575F6"/>
    <w:rsid w:val="00E62D2C"/>
    <w:rsid w:val="00E6344B"/>
    <w:rsid w:val="00E63F6C"/>
    <w:rsid w:val="00E6420B"/>
    <w:rsid w:val="00E64AD8"/>
    <w:rsid w:val="00E65094"/>
    <w:rsid w:val="00E66561"/>
    <w:rsid w:val="00E6720C"/>
    <w:rsid w:val="00E6726E"/>
    <w:rsid w:val="00E67D9F"/>
    <w:rsid w:val="00E70119"/>
    <w:rsid w:val="00E71F29"/>
    <w:rsid w:val="00E7264E"/>
    <w:rsid w:val="00E72AF5"/>
    <w:rsid w:val="00E75261"/>
    <w:rsid w:val="00E7653E"/>
    <w:rsid w:val="00E76A3B"/>
    <w:rsid w:val="00E807F5"/>
    <w:rsid w:val="00E8082C"/>
    <w:rsid w:val="00E80871"/>
    <w:rsid w:val="00E8264D"/>
    <w:rsid w:val="00E8317C"/>
    <w:rsid w:val="00E835C9"/>
    <w:rsid w:val="00E836A9"/>
    <w:rsid w:val="00E8618A"/>
    <w:rsid w:val="00E863EF"/>
    <w:rsid w:val="00E86918"/>
    <w:rsid w:val="00E8785A"/>
    <w:rsid w:val="00E90DFF"/>
    <w:rsid w:val="00E9141C"/>
    <w:rsid w:val="00E91AD2"/>
    <w:rsid w:val="00E92F57"/>
    <w:rsid w:val="00E937AC"/>
    <w:rsid w:val="00E944D7"/>
    <w:rsid w:val="00E953D6"/>
    <w:rsid w:val="00EA009A"/>
    <w:rsid w:val="00EA07C1"/>
    <w:rsid w:val="00EA0A4A"/>
    <w:rsid w:val="00EA1831"/>
    <w:rsid w:val="00EA2D64"/>
    <w:rsid w:val="00EA3549"/>
    <w:rsid w:val="00EA5FC3"/>
    <w:rsid w:val="00EA6828"/>
    <w:rsid w:val="00EA7CA4"/>
    <w:rsid w:val="00EB0E30"/>
    <w:rsid w:val="00EB1E85"/>
    <w:rsid w:val="00EB32F9"/>
    <w:rsid w:val="00EB502A"/>
    <w:rsid w:val="00EB5C58"/>
    <w:rsid w:val="00EC060A"/>
    <w:rsid w:val="00EC25C4"/>
    <w:rsid w:val="00EC49CA"/>
    <w:rsid w:val="00EC5AF0"/>
    <w:rsid w:val="00EC6536"/>
    <w:rsid w:val="00EC7BF2"/>
    <w:rsid w:val="00ED00CC"/>
    <w:rsid w:val="00ED0D91"/>
    <w:rsid w:val="00ED1CA7"/>
    <w:rsid w:val="00ED3465"/>
    <w:rsid w:val="00ED4165"/>
    <w:rsid w:val="00ED4E0E"/>
    <w:rsid w:val="00ED673D"/>
    <w:rsid w:val="00ED6B83"/>
    <w:rsid w:val="00EE15CF"/>
    <w:rsid w:val="00EF0C5B"/>
    <w:rsid w:val="00EF137A"/>
    <w:rsid w:val="00EF4A7E"/>
    <w:rsid w:val="00EF5665"/>
    <w:rsid w:val="00F000B5"/>
    <w:rsid w:val="00F001F5"/>
    <w:rsid w:val="00F00D72"/>
    <w:rsid w:val="00F02C4E"/>
    <w:rsid w:val="00F065D3"/>
    <w:rsid w:val="00F0711F"/>
    <w:rsid w:val="00F07153"/>
    <w:rsid w:val="00F11D39"/>
    <w:rsid w:val="00F14C61"/>
    <w:rsid w:val="00F165B2"/>
    <w:rsid w:val="00F179A7"/>
    <w:rsid w:val="00F17BD2"/>
    <w:rsid w:val="00F200A5"/>
    <w:rsid w:val="00F21228"/>
    <w:rsid w:val="00F21264"/>
    <w:rsid w:val="00F22A7B"/>
    <w:rsid w:val="00F22F31"/>
    <w:rsid w:val="00F23ED5"/>
    <w:rsid w:val="00F26FA4"/>
    <w:rsid w:val="00F276DA"/>
    <w:rsid w:val="00F3088F"/>
    <w:rsid w:val="00F315C4"/>
    <w:rsid w:val="00F31611"/>
    <w:rsid w:val="00F31F18"/>
    <w:rsid w:val="00F31FC6"/>
    <w:rsid w:val="00F33601"/>
    <w:rsid w:val="00F339B1"/>
    <w:rsid w:val="00F345D9"/>
    <w:rsid w:val="00F366E5"/>
    <w:rsid w:val="00F36A90"/>
    <w:rsid w:val="00F378AF"/>
    <w:rsid w:val="00F431BE"/>
    <w:rsid w:val="00F43A7B"/>
    <w:rsid w:val="00F46961"/>
    <w:rsid w:val="00F4704C"/>
    <w:rsid w:val="00F50608"/>
    <w:rsid w:val="00F50B82"/>
    <w:rsid w:val="00F50BC4"/>
    <w:rsid w:val="00F517FA"/>
    <w:rsid w:val="00F51A51"/>
    <w:rsid w:val="00F5246C"/>
    <w:rsid w:val="00F532C1"/>
    <w:rsid w:val="00F53B31"/>
    <w:rsid w:val="00F611E5"/>
    <w:rsid w:val="00F6144B"/>
    <w:rsid w:val="00F62811"/>
    <w:rsid w:val="00F6372F"/>
    <w:rsid w:val="00F63AE9"/>
    <w:rsid w:val="00F649B3"/>
    <w:rsid w:val="00F66684"/>
    <w:rsid w:val="00F67035"/>
    <w:rsid w:val="00F6752F"/>
    <w:rsid w:val="00F67720"/>
    <w:rsid w:val="00F67C60"/>
    <w:rsid w:val="00F67F22"/>
    <w:rsid w:val="00F70436"/>
    <w:rsid w:val="00F7068A"/>
    <w:rsid w:val="00F71484"/>
    <w:rsid w:val="00F71865"/>
    <w:rsid w:val="00F71C41"/>
    <w:rsid w:val="00F733C5"/>
    <w:rsid w:val="00F73782"/>
    <w:rsid w:val="00F7416B"/>
    <w:rsid w:val="00F742B1"/>
    <w:rsid w:val="00F752F4"/>
    <w:rsid w:val="00F770B4"/>
    <w:rsid w:val="00F776AE"/>
    <w:rsid w:val="00F80658"/>
    <w:rsid w:val="00F80791"/>
    <w:rsid w:val="00F82E15"/>
    <w:rsid w:val="00F864C2"/>
    <w:rsid w:val="00F87739"/>
    <w:rsid w:val="00F8796C"/>
    <w:rsid w:val="00F906C3"/>
    <w:rsid w:val="00F92FE0"/>
    <w:rsid w:val="00F940D6"/>
    <w:rsid w:val="00F9704A"/>
    <w:rsid w:val="00FA130B"/>
    <w:rsid w:val="00FA1970"/>
    <w:rsid w:val="00FA4478"/>
    <w:rsid w:val="00FA48B4"/>
    <w:rsid w:val="00FA49B1"/>
    <w:rsid w:val="00FA49FF"/>
    <w:rsid w:val="00FA562B"/>
    <w:rsid w:val="00FA6C79"/>
    <w:rsid w:val="00FA76F0"/>
    <w:rsid w:val="00FA7793"/>
    <w:rsid w:val="00FB21D5"/>
    <w:rsid w:val="00FB2734"/>
    <w:rsid w:val="00FB2ABB"/>
    <w:rsid w:val="00FB2CD9"/>
    <w:rsid w:val="00FB2F66"/>
    <w:rsid w:val="00FB4C47"/>
    <w:rsid w:val="00FB5798"/>
    <w:rsid w:val="00FB6387"/>
    <w:rsid w:val="00FB6B0A"/>
    <w:rsid w:val="00FB6B70"/>
    <w:rsid w:val="00FC1C66"/>
    <w:rsid w:val="00FC3277"/>
    <w:rsid w:val="00FC54E6"/>
    <w:rsid w:val="00FC5B2A"/>
    <w:rsid w:val="00FC6FC1"/>
    <w:rsid w:val="00FC7235"/>
    <w:rsid w:val="00FD0F89"/>
    <w:rsid w:val="00FD15FB"/>
    <w:rsid w:val="00FD2B0E"/>
    <w:rsid w:val="00FD2BB7"/>
    <w:rsid w:val="00FD444F"/>
    <w:rsid w:val="00FD618B"/>
    <w:rsid w:val="00FD72F4"/>
    <w:rsid w:val="00FD7ECA"/>
    <w:rsid w:val="00FE2EC3"/>
    <w:rsid w:val="00FE426C"/>
    <w:rsid w:val="00FE558E"/>
    <w:rsid w:val="00FE6C7D"/>
    <w:rsid w:val="00FF12F5"/>
    <w:rsid w:val="00FF1E45"/>
    <w:rsid w:val="00FF44E8"/>
    <w:rsid w:val="00FF5100"/>
    <w:rsid w:val="00FF5995"/>
    <w:rsid w:val="00FF6B65"/>
    <w:rsid w:val="00FF7706"/>
    <w:rsid w:val="00FF7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vertical-relative:line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,"/>
  <w14:docId w14:val="67DE951E"/>
  <w15:docId w15:val="{A4693AF9-86B8-4F54-8114-BE02FC2D0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799"/>
    <w:pPr>
      <w:spacing w:before="120" w:after="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A87"/>
    <w:pPr>
      <w:keepNext/>
      <w:keepLines/>
      <w:spacing w:before="480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C04E70"/>
    <w:pPr>
      <w:keepNext/>
      <w:spacing w:before="240" w:after="120"/>
      <w:outlineLvl w:val="1"/>
    </w:pPr>
    <w:rPr>
      <w:rFonts w:ascii="Arial Bold" w:eastAsia="Times New Roman" w:hAnsi="Arial Bold" w:cs="Arial"/>
      <w:b/>
      <w:bCs/>
      <w:iCs/>
      <w:color w:val="000000"/>
      <w:szCs w:val="28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2853"/>
    <w:pPr>
      <w:keepNext/>
      <w:keepLines/>
      <w:spacing w:before="200"/>
      <w:outlineLvl w:val="2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A15B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517D1F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1A87"/>
    <w:rPr>
      <w:rFonts w:ascii="Arial" w:eastAsiaTheme="majorEastAsia" w:hAnsi="Arial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rsid w:val="00C04E70"/>
    <w:rPr>
      <w:rFonts w:ascii="Arial Bold" w:eastAsia="Times New Roman" w:hAnsi="Arial Bold" w:cs="Arial"/>
      <w:b/>
      <w:bCs/>
      <w:iCs/>
      <w:color w:val="000000"/>
      <w:sz w:val="20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132853"/>
    <w:rPr>
      <w:rFonts w:ascii="Arial" w:eastAsiaTheme="majorEastAsia" w:hAnsi="Arial" w:cstheme="majorBidi"/>
      <w:bCs/>
      <w:i/>
      <w:sz w:val="20"/>
    </w:rPr>
  </w:style>
  <w:style w:type="paragraph" w:customStyle="1" w:styleId="Figurecaption">
    <w:name w:val="Figure caption"/>
    <w:basedOn w:val="Normal"/>
    <w:link w:val="FigurecaptionChar"/>
    <w:qFormat/>
    <w:rsid w:val="00370799"/>
    <w:pPr>
      <w:spacing w:after="120"/>
    </w:pPr>
    <w:rPr>
      <w:i/>
    </w:rPr>
  </w:style>
  <w:style w:type="paragraph" w:styleId="Header">
    <w:name w:val="header"/>
    <w:basedOn w:val="Normal"/>
    <w:link w:val="HeaderChar"/>
    <w:unhideWhenUsed/>
    <w:rsid w:val="0093527A"/>
    <w:pPr>
      <w:tabs>
        <w:tab w:val="center" w:pos="4513"/>
        <w:tab w:val="right" w:pos="9026"/>
      </w:tabs>
      <w:spacing w:line="240" w:lineRule="auto"/>
    </w:pPr>
  </w:style>
  <w:style w:type="character" w:customStyle="1" w:styleId="FigurecaptionChar">
    <w:name w:val="Figure caption Char"/>
    <w:basedOn w:val="DefaultParagraphFont"/>
    <w:link w:val="Figurecaption"/>
    <w:rsid w:val="00370799"/>
    <w:rPr>
      <w:rFonts w:ascii="Arial" w:hAnsi="Arial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3527A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93527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527A"/>
    <w:rPr>
      <w:rFonts w:ascii="Arial" w:hAnsi="Arial"/>
      <w:sz w:val="20"/>
    </w:rPr>
  </w:style>
  <w:style w:type="paragraph" w:customStyle="1" w:styleId="Reference">
    <w:name w:val="Reference"/>
    <w:basedOn w:val="ListParagraph"/>
    <w:link w:val="ReferenceChar"/>
    <w:qFormat/>
    <w:rsid w:val="00941A87"/>
    <w:pPr>
      <w:numPr>
        <w:numId w:val="2"/>
      </w:numPr>
      <w:tabs>
        <w:tab w:val="left" w:pos="0"/>
        <w:tab w:val="left" w:pos="284"/>
      </w:tabs>
      <w:autoSpaceDE w:val="0"/>
      <w:autoSpaceDN w:val="0"/>
      <w:adjustRightInd w:val="0"/>
    </w:pPr>
    <w:rPr>
      <w:lang w:val="en-NZ"/>
    </w:rPr>
  </w:style>
  <w:style w:type="paragraph" w:styleId="ListParagraph">
    <w:name w:val="List Paragraph"/>
    <w:aliases w:val="Bullet"/>
    <w:basedOn w:val="Normal"/>
    <w:link w:val="ListParagraphChar"/>
    <w:uiPriority w:val="34"/>
    <w:rsid w:val="00941A87"/>
    <w:pPr>
      <w:ind w:left="720"/>
      <w:contextualSpacing/>
    </w:pPr>
  </w:style>
  <w:style w:type="character" w:customStyle="1" w:styleId="ReferenceChar">
    <w:name w:val="Reference Char"/>
    <w:basedOn w:val="DefaultParagraphFont"/>
    <w:link w:val="Reference"/>
    <w:rsid w:val="00941A87"/>
    <w:rPr>
      <w:rFonts w:ascii="Arial" w:hAnsi="Arial"/>
      <w:sz w:val="20"/>
      <w:lang w:val="en-NZ"/>
    </w:rPr>
  </w:style>
  <w:style w:type="character" w:styleId="CommentReference">
    <w:name w:val="annotation reference"/>
    <w:basedOn w:val="DefaultParagraphFont"/>
    <w:uiPriority w:val="99"/>
    <w:unhideWhenUsed/>
    <w:rsid w:val="00E110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108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108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0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08A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08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08A"/>
    <w:rPr>
      <w:rFonts w:ascii="Tahoma" w:hAnsi="Tahoma" w:cs="Tahoma"/>
      <w:sz w:val="16"/>
      <w:szCs w:val="16"/>
    </w:rPr>
  </w:style>
  <w:style w:type="table" w:styleId="TableGrid">
    <w:name w:val="Table Grid"/>
    <w:aliases w:val="Dossier Table"/>
    <w:basedOn w:val="TableNormal"/>
    <w:uiPriority w:val="59"/>
    <w:rsid w:val="00FB2F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A5287"/>
    <w:rPr>
      <w:color w:val="F9AE00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048D4"/>
    <w:rPr>
      <w:color w:val="A2D45E" w:themeColor="followedHyperlink"/>
      <w:u w:val="single"/>
    </w:rPr>
  </w:style>
  <w:style w:type="paragraph" w:styleId="Revision">
    <w:name w:val="Revision"/>
    <w:hidden/>
    <w:uiPriority w:val="99"/>
    <w:semiHidden/>
    <w:rsid w:val="006E07A2"/>
    <w:pPr>
      <w:spacing w:after="0" w:line="240" w:lineRule="auto"/>
    </w:pPr>
    <w:rPr>
      <w:rFonts w:ascii="Arial" w:hAnsi="Arial"/>
      <w:sz w:val="20"/>
    </w:rPr>
  </w:style>
  <w:style w:type="paragraph" w:styleId="BodyText">
    <w:name w:val="Body Text"/>
    <w:basedOn w:val="Normal"/>
    <w:link w:val="BodyTextChar"/>
    <w:rsid w:val="009C4656"/>
    <w:pPr>
      <w:spacing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20"/>
    <w:rsid w:val="009C4656"/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Default">
    <w:name w:val="Default"/>
    <w:rsid w:val="00DE5C5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Lv2bullet">
    <w:name w:val="Lv2 bullet"/>
    <w:basedOn w:val="ListParagraph"/>
    <w:link w:val="Lv2bulletChar"/>
    <w:qFormat/>
    <w:rsid w:val="00D35DAF"/>
    <w:pPr>
      <w:numPr>
        <w:ilvl w:val="1"/>
        <w:numId w:val="3"/>
      </w:numPr>
      <w:tabs>
        <w:tab w:val="left" w:pos="284"/>
      </w:tabs>
      <w:spacing w:before="0"/>
      <w:ind w:left="714" w:hanging="357"/>
    </w:pPr>
    <w:rPr>
      <w:rFonts w:eastAsia="Times New Roman" w:cs="Arial"/>
      <w:szCs w:val="20"/>
      <w:lang w:eastAsia="en-GB"/>
    </w:rPr>
  </w:style>
  <w:style w:type="character" w:customStyle="1" w:styleId="Lv2bulletChar">
    <w:name w:val="Lv2 bullet Char"/>
    <w:basedOn w:val="DefaultParagraphFont"/>
    <w:link w:val="Lv2bullet"/>
    <w:rsid w:val="00D35DAF"/>
    <w:rPr>
      <w:rFonts w:ascii="Arial" w:eastAsia="Times New Roman" w:hAnsi="Arial" w:cs="Arial"/>
      <w:sz w:val="20"/>
      <w:szCs w:val="20"/>
      <w:lang w:eastAsia="en-GB"/>
    </w:rPr>
  </w:style>
  <w:style w:type="paragraph" w:customStyle="1" w:styleId="Lv3bullet">
    <w:name w:val="Lv3 bullet"/>
    <w:basedOn w:val="Lv2bullet"/>
    <w:link w:val="Lv3bulletChar"/>
    <w:qFormat/>
    <w:rsid w:val="00CB1132"/>
    <w:pPr>
      <w:numPr>
        <w:ilvl w:val="2"/>
      </w:numPr>
      <w:ind w:left="1071" w:hanging="357"/>
    </w:pPr>
  </w:style>
  <w:style w:type="paragraph" w:customStyle="1" w:styleId="Lv1bullet">
    <w:name w:val="Lv1 bullet"/>
    <w:basedOn w:val="Normal"/>
    <w:link w:val="Lv1bulletChar"/>
    <w:qFormat/>
    <w:rsid w:val="00D35DAF"/>
    <w:pPr>
      <w:numPr>
        <w:numId w:val="4"/>
      </w:numPr>
      <w:autoSpaceDE w:val="0"/>
      <w:autoSpaceDN w:val="0"/>
      <w:adjustRightInd w:val="0"/>
      <w:spacing w:line="240" w:lineRule="auto"/>
      <w:ind w:left="357" w:hanging="357"/>
    </w:pPr>
    <w:rPr>
      <w:rFonts w:eastAsia="Times New Roman" w:cs="Arial"/>
      <w:szCs w:val="20"/>
      <w:lang w:eastAsia="en-GB"/>
    </w:rPr>
  </w:style>
  <w:style w:type="character" w:customStyle="1" w:styleId="Lv1bulletChar">
    <w:name w:val="Lv1 bullet Char"/>
    <w:basedOn w:val="DefaultParagraphFont"/>
    <w:link w:val="Lv1bullet"/>
    <w:rsid w:val="00D35DAF"/>
    <w:rPr>
      <w:rFonts w:ascii="Arial" w:eastAsia="Times New Roman" w:hAnsi="Arial" w:cs="Arial"/>
      <w:sz w:val="20"/>
      <w:szCs w:val="20"/>
      <w:lang w:eastAsia="en-GB"/>
    </w:rPr>
  </w:style>
  <w:style w:type="character" w:customStyle="1" w:styleId="Lv3bulletChar">
    <w:name w:val="Lv3 bullet Char"/>
    <w:basedOn w:val="Lv2bulletChar"/>
    <w:link w:val="Lv3bullet"/>
    <w:rsid w:val="0012579E"/>
    <w:rPr>
      <w:rFonts w:ascii="Arial" w:eastAsia="Times New Roman" w:hAnsi="Arial" w:cs="Arial"/>
      <w:sz w:val="20"/>
      <w:szCs w:val="20"/>
      <w:lang w:eastAsia="en-GB"/>
    </w:rPr>
  </w:style>
  <w:style w:type="paragraph" w:customStyle="1" w:styleId="Tablefootnote">
    <w:name w:val="Table footnote"/>
    <w:basedOn w:val="Normal"/>
    <w:link w:val="TablefootnoteChar"/>
    <w:qFormat/>
    <w:rsid w:val="00370799"/>
    <w:pPr>
      <w:spacing w:after="120" w:line="300" w:lineRule="auto"/>
    </w:pPr>
    <w:rPr>
      <w:rFonts w:eastAsia="Times New Roman" w:cs="Arial"/>
      <w:sz w:val="16"/>
      <w:szCs w:val="20"/>
      <w:lang w:eastAsia="en-GB"/>
    </w:rPr>
  </w:style>
  <w:style w:type="character" w:customStyle="1" w:styleId="TablefootnoteChar">
    <w:name w:val="Table footnote Char"/>
    <w:basedOn w:val="DefaultParagraphFont"/>
    <w:link w:val="Tablefootnote"/>
    <w:rsid w:val="00370799"/>
    <w:rPr>
      <w:rFonts w:ascii="Arial" w:eastAsia="Times New Roman" w:hAnsi="Arial" w:cs="Arial"/>
      <w:sz w:val="16"/>
      <w:szCs w:val="20"/>
      <w:lang w:eastAsia="en-GB"/>
    </w:rPr>
  </w:style>
  <w:style w:type="table" w:customStyle="1" w:styleId="LightList-Accent11">
    <w:name w:val="Light List - Accent 11"/>
    <w:basedOn w:val="TableNormal"/>
    <w:uiPriority w:val="61"/>
    <w:rsid w:val="0012579E"/>
    <w:pPr>
      <w:spacing w:after="0" w:line="240" w:lineRule="auto"/>
    </w:pPr>
    <w:tblPr>
      <w:tblStyleRowBandSize w:val="1"/>
      <w:tblStyleColBandSize w:val="1"/>
      <w:tblBorders>
        <w:top w:val="single" w:sz="8" w:space="0" w:color="A1D862" w:themeColor="accent1"/>
        <w:left w:val="single" w:sz="8" w:space="0" w:color="A1D862" w:themeColor="accent1"/>
        <w:bottom w:val="single" w:sz="8" w:space="0" w:color="A1D862" w:themeColor="accent1"/>
        <w:right w:val="single" w:sz="8" w:space="0" w:color="A1D86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1D86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1D862" w:themeColor="accent1"/>
          <w:left w:val="single" w:sz="8" w:space="0" w:color="A1D862" w:themeColor="accent1"/>
          <w:bottom w:val="single" w:sz="8" w:space="0" w:color="A1D862" w:themeColor="accent1"/>
          <w:right w:val="single" w:sz="8" w:space="0" w:color="A1D86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1D862" w:themeColor="accent1"/>
          <w:left w:val="single" w:sz="8" w:space="0" w:color="A1D862" w:themeColor="accent1"/>
          <w:bottom w:val="single" w:sz="8" w:space="0" w:color="A1D862" w:themeColor="accent1"/>
          <w:right w:val="single" w:sz="8" w:space="0" w:color="A1D862" w:themeColor="accent1"/>
        </w:tcBorders>
      </w:tcPr>
    </w:tblStylePr>
    <w:tblStylePr w:type="band1Horz">
      <w:tblPr/>
      <w:tcPr>
        <w:tcBorders>
          <w:top w:val="single" w:sz="8" w:space="0" w:color="A1D862" w:themeColor="accent1"/>
          <w:left w:val="single" w:sz="8" w:space="0" w:color="A1D862" w:themeColor="accent1"/>
          <w:bottom w:val="single" w:sz="8" w:space="0" w:color="A1D862" w:themeColor="accent1"/>
          <w:right w:val="single" w:sz="8" w:space="0" w:color="A1D862" w:themeColor="accent1"/>
        </w:tcBorders>
      </w:tcPr>
    </w:tblStylePr>
  </w:style>
  <w:style w:type="table" w:customStyle="1" w:styleId="LightList-Accent110">
    <w:name w:val="Light List - Accent 11"/>
    <w:basedOn w:val="TableNormal"/>
    <w:uiPriority w:val="61"/>
    <w:rsid w:val="00B93565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Bibliography">
    <w:name w:val="Bibliography"/>
    <w:basedOn w:val="Normal"/>
    <w:next w:val="Normal"/>
    <w:uiPriority w:val="37"/>
    <w:unhideWhenUsed/>
    <w:rsid w:val="000542CA"/>
    <w:pPr>
      <w:tabs>
        <w:tab w:val="left" w:pos="264"/>
      </w:tabs>
      <w:spacing w:line="480" w:lineRule="auto"/>
      <w:ind w:left="264" w:hanging="264"/>
    </w:pPr>
  </w:style>
  <w:style w:type="character" w:customStyle="1" w:styleId="A1">
    <w:name w:val="A1"/>
    <w:uiPriority w:val="99"/>
    <w:rsid w:val="00651AE8"/>
    <w:rPr>
      <w:rFonts w:cs="HelveticaNeueLT Std Med"/>
      <w:color w:val="000000"/>
    </w:rPr>
  </w:style>
  <w:style w:type="character" w:styleId="PageNumber">
    <w:name w:val="page number"/>
    <w:basedOn w:val="DefaultParagraphFont"/>
    <w:rsid w:val="00E4308A"/>
  </w:style>
  <w:style w:type="character" w:customStyle="1" w:styleId="Heading5Char">
    <w:name w:val="Heading 5 Char"/>
    <w:basedOn w:val="DefaultParagraphFont"/>
    <w:link w:val="Heading5"/>
    <w:rsid w:val="002A15B1"/>
    <w:rPr>
      <w:rFonts w:asciiTheme="majorHAnsi" w:eastAsiaTheme="majorEastAsia" w:hAnsiTheme="majorHAnsi" w:cstheme="majorBidi"/>
      <w:color w:val="517D1F" w:themeColor="accent1" w:themeShade="7F"/>
      <w:sz w:val="20"/>
    </w:rPr>
  </w:style>
  <w:style w:type="paragraph" w:styleId="TOC5">
    <w:name w:val="toc 5"/>
    <w:basedOn w:val="Normal"/>
    <w:next w:val="Normal"/>
    <w:autoRedefine/>
    <w:semiHidden/>
    <w:rsid w:val="00E46403"/>
    <w:pPr>
      <w:spacing w:before="0" w:line="240" w:lineRule="auto"/>
      <w:ind w:left="960"/>
    </w:pPr>
    <w:rPr>
      <w:rFonts w:eastAsia="Times New Roman" w:cs="Times New Roman"/>
      <w:sz w:val="18"/>
      <w:szCs w:val="18"/>
      <w:lang w:val="en-US"/>
    </w:rPr>
  </w:style>
  <w:style w:type="paragraph" w:customStyle="1" w:styleId="BodyText1">
    <w:name w:val="Body Text1"/>
    <w:basedOn w:val="Normal"/>
    <w:link w:val="BodytextChar0"/>
    <w:rsid w:val="0071442E"/>
    <w:rPr>
      <w:rFonts w:eastAsia="Times New Roman" w:cs="Times New Roman"/>
    </w:rPr>
  </w:style>
  <w:style w:type="character" w:customStyle="1" w:styleId="BodytextChar0">
    <w:name w:val="Body text Char"/>
    <w:link w:val="BodyText1"/>
    <w:rsid w:val="0071442E"/>
    <w:rPr>
      <w:rFonts w:ascii="Arial" w:eastAsia="Times New Roman" w:hAnsi="Arial" w:cs="Times New Roman"/>
      <w:sz w:val="20"/>
    </w:rPr>
  </w:style>
  <w:style w:type="paragraph" w:customStyle="1" w:styleId="Bodytextblue">
    <w:name w:val="Body text blue"/>
    <w:basedOn w:val="BodyText"/>
    <w:link w:val="BodytextblueChar"/>
    <w:rsid w:val="00CF609F"/>
    <w:pPr>
      <w:spacing w:after="120" w:line="276" w:lineRule="auto"/>
      <w:jc w:val="both"/>
    </w:pPr>
    <w:rPr>
      <w:rFonts w:ascii="Calibri" w:hAnsi="Calibri" w:cstheme="minorBidi"/>
      <w:b/>
      <w:color w:val="0070C0"/>
      <w:sz w:val="22"/>
    </w:rPr>
  </w:style>
  <w:style w:type="character" w:customStyle="1" w:styleId="BodytextblueChar">
    <w:name w:val="Body text blue Char"/>
    <w:basedOn w:val="DefaultParagraphFont"/>
    <w:link w:val="Bodytextblue"/>
    <w:rsid w:val="00CF609F"/>
    <w:rPr>
      <w:rFonts w:ascii="Calibri" w:eastAsia="Times New Roman" w:hAnsi="Calibri"/>
      <w:b/>
      <w:color w:val="0070C0"/>
      <w:szCs w:val="24"/>
    </w:rPr>
  </w:style>
  <w:style w:type="paragraph" w:customStyle="1" w:styleId="Subsub">
    <w:name w:val="Subsub"/>
    <w:basedOn w:val="Normal"/>
    <w:rsid w:val="00D35DAF"/>
    <w:pPr>
      <w:spacing w:before="0" w:line="264" w:lineRule="auto"/>
      <w:ind w:left="510" w:hanging="170"/>
      <w:contextualSpacing/>
    </w:pPr>
    <w:rPr>
      <w:rFonts w:cs="Arial"/>
      <w:color w:val="403838"/>
      <w:sz w:val="16"/>
      <w:szCs w:val="16"/>
    </w:rPr>
  </w:style>
  <w:style w:type="character" w:customStyle="1" w:styleId="ListParagraphChar">
    <w:name w:val="List Paragraph Char"/>
    <w:aliases w:val="Bullet Char"/>
    <w:basedOn w:val="DefaultParagraphFont"/>
    <w:link w:val="ListParagraph"/>
    <w:uiPriority w:val="34"/>
    <w:rsid w:val="008F77E7"/>
    <w:rPr>
      <w:rFonts w:ascii="Arial" w:hAnsi="Arial"/>
      <w:sz w:val="20"/>
    </w:rPr>
  </w:style>
  <w:style w:type="paragraph" w:customStyle="1" w:styleId="Notetoreader">
    <w:name w:val="Note to reader"/>
    <w:basedOn w:val="Normal"/>
    <w:link w:val="NotetoreaderChar"/>
    <w:rsid w:val="00591C05"/>
    <w:pPr>
      <w:spacing w:after="120" w:line="240" w:lineRule="auto"/>
    </w:pPr>
    <w:rPr>
      <w:rFonts w:ascii="Calibri" w:eastAsia="Times New Roman" w:hAnsi="Calibri" w:cs="Arial"/>
      <w:i/>
      <w:color w:val="FF0000"/>
      <w:sz w:val="18"/>
      <w:lang w:val="en-US"/>
    </w:rPr>
  </w:style>
  <w:style w:type="character" w:customStyle="1" w:styleId="NotetoreaderChar">
    <w:name w:val="Note to reader Char"/>
    <w:basedOn w:val="DefaultParagraphFont"/>
    <w:link w:val="Notetoreader"/>
    <w:rsid w:val="00591C05"/>
    <w:rPr>
      <w:rFonts w:ascii="Calibri" w:eastAsia="Times New Roman" w:hAnsi="Calibri" w:cs="Arial"/>
      <w:i/>
      <w:color w:val="FF0000"/>
      <w:sz w:val="18"/>
      <w:lang w:val="en-US"/>
    </w:rPr>
  </w:style>
  <w:style w:type="numbering" w:customStyle="1" w:styleId="AppendixList">
    <w:name w:val="Appendix List"/>
    <w:uiPriority w:val="99"/>
    <w:rsid w:val="00591C05"/>
    <w:pPr>
      <w:numPr>
        <w:numId w:val="6"/>
      </w:numPr>
    </w:pPr>
  </w:style>
  <w:style w:type="paragraph" w:customStyle="1" w:styleId="Tablehead">
    <w:name w:val="Table head"/>
    <w:basedOn w:val="Normal"/>
    <w:link w:val="TableheadChar"/>
    <w:rsid w:val="003D4AC3"/>
    <w:pPr>
      <w:spacing w:before="0" w:line="264" w:lineRule="auto"/>
    </w:pPr>
    <w:rPr>
      <w:rFonts w:cs="Arial"/>
      <w:b/>
      <w:color w:val="403838"/>
      <w:sz w:val="14"/>
      <w:szCs w:val="14"/>
    </w:rPr>
  </w:style>
  <w:style w:type="paragraph" w:customStyle="1" w:styleId="Tablebody">
    <w:name w:val="Table body"/>
    <w:basedOn w:val="Normal"/>
    <w:link w:val="TablebodyChar"/>
    <w:rsid w:val="003D4AC3"/>
    <w:pPr>
      <w:spacing w:before="0" w:line="264" w:lineRule="auto"/>
    </w:pPr>
    <w:rPr>
      <w:rFonts w:cs="Arial"/>
      <w:bCs/>
      <w:color w:val="403838"/>
      <w:sz w:val="14"/>
      <w:szCs w:val="14"/>
    </w:rPr>
  </w:style>
  <w:style w:type="character" w:customStyle="1" w:styleId="TableheadChar">
    <w:name w:val="Table head Char"/>
    <w:basedOn w:val="DefaultParagraphFont"/>
    <w:link w:val="Tablehead"/>
    <w:rsid w:val="003D4AC3"/>
    <w:rPr>
      <w:rFonts w:ascii="Arial" w:hAnsi="Arial" w:cs="Arial"/>
      <w:b/>
      <w:color w:val="403838"/>
      <w:sz w:val="14"/>
      <w:szCs w:val="14"/>
    </w:rPr>
  </w:style>
  <w:style w:type="paragraph" w:customStyle="1" w:styleId="tablebullet">
    <w:name w:val="table bullet"/>
    <w:basedOn w:val="ListParagraph"/>
    <w:link w:val="tablebulletChar"/>
    <w:rsid w:val="003D4AC3"/>
    <w:pPr>
      <w:spacing w:before="0" w:line="264" w:lineRule="auto"/>
      <w:ind w:left="170" w:hanging="170"/>
    </w:pPr>
    <w:rPr>
      <w:rFonts w:cs="Arial"/>
      <w:color w:val="403838"/>
      <w:sz w:val="14"/>
      <w:szCs w:val="14"/>
    </w:rPr>
  </w:style>
  <w:style w:type="character" w:customStyle="1" w:styleId="TablebodyChar">
    <w:name w:val="Table body Char"/>
    <w:basedOn w:val="DefaultParagraphFont"/>
    <w:link w:val="Tablebody"/>
    <w:rsid w:val="003D4AC3"/>
    <w:rPr>
      <w:rFonts w:ascii="Arial" w:hAnsi="Arial" w:cs="Arial"/>
      <w:bCs/>
      <w:color w:val="403838"/>
      <w:sz w:val="14"/>
      <w:szCs w:val="14"/>
    </w:rPr>
  </w:style>
  <w:style w:type="character" w:customStyle="1" w:styleId="tablebulletChar">
    <w:name w:val="table bullet Char"/>
    <w:basedOn w:val="ListParagraphChar"/>
    <w:link w:val="tablebullet"/>
    <w:rsid w:val="003D4AC3"/>
    <w:rPr>
      <w:rFonts w:ascii="Arial" w:hAnsi="Arial" w:cs="Arial"/>
      <w:color w:val="403838"/>
      <w:sz w:val="14"/>
      <w:szCs w:val="1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96E76"/>
    <w:pPr>
      <w:spacing w:before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6E76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96E76"/>
    <w:rPr>
      <w:vertAlign w:val="superscript"/>
    </w:rPr>
  </w:style>
  <w:style w:type="character" w:styleId="Emphasis">
    <w:name w:val="Emphasis"/>
    <w:basedOn w:val="DefaultParagraphFont"/>
    <w:uiPriority w:val="20"/>
    <w:rsid w:val="00284621"/>
    <w:rPr>
      <w:i/>
      <w:iCs/>
    </w:rPr>
  </w:style>
  <w:style w:type="character" w:customStyle="1" w:styleId="highlight">
    <w:name w:val="highlight"/>
    <w:basedOn w:val="DefaultParagraphFont"/>
    <w:rsid w:val="00B167CB"/>
  </w:style>
  <w:style w:type="character" w:customStyle="1" w:styleId="RemoveCharacterStyle">
    <w:name w:val="Remove Character Style"/>
    <w:uiPriority w:val="49"/>
    <w:rsid w:val="00EA07C1"/>
  </w:style>
  <w:style w:type="paragraph" w:styleId="EndnoteText">
    <w:name w:val="endnote text"/>
    <w:basedOn w:val="Normal"/>
    <w:link w:val="EndnoteTextChar"/>
    <w:uiPriority w:val="99"/>
    <w:unhideWhenUsed/>
    <w:rsid w:val="0029327F"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29327F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9327F"/>
    <w:rPr>
      <w:vertAlign w:val="superscript"/>
    </w:rPr>
  </w:style>
  <w:style w:type="paragraph" w:styleId="NoSpacing">
    <w:name w:val="No Spacing"/>
    <w:uiPriority w:val="1"/>
    <w:qFormat/>
    <w:rsid w:val="000628F6"/>
    <w:pPr>
      <w:spacing w:after="0" w:line="240" w:lineRule="auto"/>
    </w:pPr>
  </w:style>
  <w:style w:type="character" w:customStyle="1" w:styleId="Bullet1Char1">
    <w:name w:val="Bullet 1 Char1"/>
    <w:basedOn w:val="ListParagraphChar"/>
    <w:rsid w:val="00576FE2"/>
    <w:rPr>
      <w:rFonts w:ascii="Arial" w:hAnsi="Arial"/>
      <w:sz w:val="20"/>
      <w:szCs w:val="24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rsid w:val="00370799"/>
    <w:pPr>
      <w:spacing w:after="120" w:line="240" w:lineRule="auto"/>
    </w:pPr>
    <w:rPr>
      <w:bCs/>
      <w:i/>
      <w:color w:val="707173" w:themeColor="text1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95D27"/>
    <w:pPr>
      <w:jc w:val="center"/>
    </w:pPr>
    <w:rPr>
      <w:b/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595D27"/>
    <w:rPr>
      <w:rFonts w:ascii="Arial" w:hAnsi="Arial"/>
      <w:b/>
      <w:sz w:val="24"/>
    </w:rPr>
  </w:style>
  <w:style w:type="table" w:styleId="MediumShading1-Accent1">
    <w:name w:val="Medium Shading 1 Accent 1"/>
    <w:basedOn w:val="TableNormal"/>
    <w:uiPriority w:val="63"/>
    <w:rsid w:val="009F2613"/>
    <w:pPr>
      <w:spacing w:after="0" w:line="240" w:lineRule="auto"/>
    </w:pPr>
    <w:tblPr>
      <w:tblStyleRowBandSize w:val="1"/>
      <w:tblStyleColBandSize w:val="1"/>
      <w:tblBorders>
        <w:top w:val="single" w:sz="8" w:space="0" w:color="B8E189" w:themeColor="accent1" w:themeTint="BF"/>
        <w:left w:val="single" w:sz="8" w:space="0" w:color="B8E189" w:themeColor="accent1" w:themeTint="BF"/>
        <w:bottom w:val="single" w:sz="8" w:space="0" w:color="B8E189" w:themeColor="accent1" w:themeTint="BF"/>
        <w:right w:val="single" w:sz="8" w:space="0" w:color="B8E189" w:themeColor="accent1" w:themeTint="BF"/>
        <w:insideH w:val="single" w:sz="8" w:space="0" w:color="B8E18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E189" w:themeColor="accent1" w:themeTint="BF"/>
          <w:left w:val="single" w:sz="8" w:space="0" w:color="B8E189" w:themeColor="accent1" w:themeTint="BF"/>
          <w:bottom w:val="single" w:sz="8" w:space="0" w:color="B8E189" w:themeColor="accent1" w:themeTint="BF"/>
          <w:right w:val="single" w:sz="8" w:space="0" w:color="B8E189" w:themeColor="accent1" w:themeTint="BF"/>
          <w:insideH w:val="nil"/>
          <w:insideV w:val="nil"/>
        </w:tcBorders>
        <w:shd w:val="clear" w:color="auto" w:fill="A1D86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E189" w:themeColor="accent1" w:themeTint="BF"/>
          <w:left w:val="single" w:sz="8" w:space="0" w:color="B8E189" w:themeColor="accent1" w:themeTint="BF"/>
          <w:bottom w:val="single" w:sz="8" w:space="0" w:color="B8E189" w:themeColor="accent1" w:themeTint="BF"/>
          <w:right w:val="single" w:sz="8" w:space="0" w:color="B8E18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5D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F5D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9F26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ol-xs-12">
    <w:name w:val="col-xs-12"/>
    <w:basedOn w:val="DefaultParagraphFont"/>
    <w:rsid w:val="00336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6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45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6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5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5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9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7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72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0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1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0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5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7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0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4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7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AAA">
      <a:dk1>
        <a:srgbClr val="707173"/>
      </a:dk1>
      <a:lt1>
        <a:srgbClr val="FFFFFF"/>
      </a:lt1>
      <a:dk2>
        <a:srgbClr val="A1D862"/>
      </a:dk2>
      <a:lt2>
        <a:srgbClr val="2E3192"/>
      </a:lt2>
      <a:accent1>
        <a:srgbClr val="A1D862"/>
      </a:accent1>
      <a:accent2>
        <a:srgbClr val="E47923"/>
      </a:accent2>
      <a:accent3>
        <a:srgbClr val="009BDE"/>
      </a:accent3>
      <a:accent4>
        <a:srgbClr val="A3ABB1"/>
      </a:accent4>
      <a:accent5>
        <a:srgbClr val="FFDB61"/>
      </a:accent5>
      <a:accent6>
        <a:srgbClr val="D8D7E1"/>
      </a:accent6>
      <a:hlink>
        <a:srgbClr val="F9AE00"/>
      </a:hlink>
      <a:folHlink>
        <a:srgbClr val="A2D45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E89E4B1-E62A-46DA-A55E-9D8DF0004E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2320FF-24AB-47A0-B65F-4433AD83D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 Leach</dc:creator>
  <cp:lastModifiedBy>Lynsey Marriott</cp:lastModifiedBy>
  <cp:revision>2</cp:revision>
  <cp:lastPrinted>2017-04-03T09:58:00Z</cp:lastPrinted>
  <dcterms:created xsi:type="dcterms:W3CDTF">2021-08-24T09:04:00Z</dcterms:created>
  <dcterms:modified xsi:type="dcterms:W3CDTF">2021-08-24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8.7"&gt;&lt;session id="wN34AFTq"/&gt;&lt;style id="http://www.zotero.org/styles/nature" hasBibliography="1" bibliographyStyleHasBeenSet="1"/&gt;&lt;prefs&gt;&lt;pref name="fieldType" value="Field"/&gt;&lt;pref name="storeReferences" value="</vt:lpwstr>
  </property>
  <property fmtid="{D5CDD505-2E9C-101B-9397-08002B2CF9AE}" pid="3" name="ZOTERO_PREF_2">
    <vt:lpwstr>true"/&gt;&lt;pref name="automaticJournalAbbreviations" value="true"/&gt;&lt;pref name="noteType" value=""/&gt;&lt;/prefs&gt;&lt;/data&gt;</vt:lpwstr>
  </property>
  <property fmtid="{D5CDD505-2E9C-101B-9397-08002B2CF9AE}" pid="4" name="MSIP_Label_80a0d41b-3816-4c83-aa40-c3f27fcb97e7_Enabled">
    <vt:lpwstr>true</vt:lpwstr>
  </property>
  <property fmtid="{D5CDD505-2E9C-101B-9397-08002B2CF9AE}" pid="5" name="MSIP_Label_80a0d41b-3816-4c83-aa40-c3f27fcb97e7_SetDate">
    <vt:lpwstr>2020-08-17T06:50:26Z</vt:lpwstr>
  </property>
  <property fmtid="{D5CDD505-2E9C-101B-9397-08002B2CF9AE}" pid="6" name="MSIP_Label_80a0d41b-3816-4c83-aa40-c3f27fcb97e7_Method">
    <vt:lpwstr>Standard</vt:lpwstr>
  </property>
  <property fmtid="{D5CDD505-2E9C-101B-9397-08002B2CF9AE}" pid="7" name="MSIP_Label_80a0d41b-3816-4c83-aa40-c3f27fcb97e7_Name">
    <vt:lpwstr>INC10788229</vt:lpwstr>
  </property>
  <property fmtid="{D5CDD505-2E9C-101B-9397-08002B2CF9AE}" pid="8" name="MSIP_Label_80a0d41b-3816-4c83-aa40-c3f27fcb97e7_SiteId">
    <vt:lpwstr>b98f0765-0764-4153-ac9c-4713ff722c48</vt:lpwstr>
  </property>
  <property fmtid="{D5CDD505-2E9C-101B-9397-08002B2CF9AE}" pid="9" name="MSIP_Label_80a0d41b-3816-4c83-aa40-c3f27fcb97e7_ActionId">
    <vt:lpwstr>7aba948b-ebf2-4506-b7c2-1361f3b99be2</vt:lpwstr>
  </property>
  <property fmtid="{D5CDD505-2E9C-101B-9397-08002B2CF9AE}" pid="10" name="MSIP_Label_80a0d41b-3816-4c83-aa40-c3f27fcb97e7_ContentBits">
    <vt:lpwstr>0</vt:lpwstr>
  </property>
</Properties>
</file>